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6F689E" w14:textId="495F5749" w:rsidR="001B3D35" w:rsidRPr="00BF1CB6" w:rsidRDefault="009F45E5">
      <w:pPr>
        <w:rPr>
          <w:b/>
          <w:sz w:val="28"/>
          <w:szCs w:val="28"/>
        </w:rPr>
      </w:pPr>
      <w:bookmarkStart w:id="0" w:name="_Hlk2066201"/>
      <w:r>
        <w:rPr>
          <w:b/>
          <w:sz w:val="28"/>
          <w:szCs w:val="28"/>
        </w:rPr>
        <w:t>U</w:t>
      </w:r>
      <w:r w:rsidR="00BF1CB6" w:rsidRPr="00BF1CB6">
        <w:rPr>
          <w:b/>
          <w:sz w:val="28"/>
          <w:szCs w:val="28"/>
        </w:rPr>
        <w:t>ltra-</w:t>
      </w:r>
      <w:r>
        <w:rPr>
          <w:b/>
          <w:sz w:val="28"/>
          <w:szCs w:val="28"/>
        </w:rPr>
        <w:t>s</w:t>
      </w:r>
      <w:r w:rsidR="00BF1CB6" w:rsidRPr="00BF1CB6">
        <w:rPr>
          <w:b/>
          <w:sz w:val="28"/>
          <w:szCs w:val="28"/>
        </w:rPr>
        <w:t xml:space="preserve">ensitive </w:t>
      </w:r>
      <w:r>
        <w:rPr>
          <w:b/>
          <w:sz w:val="28"/>
          <w:szCs w:val="28"/>
        </w:rPr>
        <w:t>c</w:t>
      </w:r>
      <w:r w:rsidR="00BF1CB6" w:rsidRPr="00BF1CB6">
        <w:rPr>
          <w:b/>
          <w:sz w:val="28"/>
          <w:szCs w:val="28"/>
        </w:rPr>
        <w:t>harge-</w:t>
      </w:r>
      <w:r>
        <w:rPr>
          <w:b/>
          <w:sz w:val="28"/>
          <w:szCs w:val="28"/>
        </w:rPr>
        <w:t>s</w:t>
      </w:r>
      <w:r w:rsidR="00BF1CB6" w:rsidRPr="00BF1CB6">
        <w:rPr>
          <w:b/>
          <w:sz w:val="28"/>
          <w:szCs w:val="28"/>
        </w:rPr>
        <w:t xml:space="preserve">ensing </w:t>
      </w:r>
      <w:r>
        <w:rPr>
          <w:b/>
          <w:sz w:val="28"/>
          <w:szCs w:val="28"/>
        </w:rPr>
        <w:t>c</w:t>
      </w:r>
      <w:r w:rsidR="00BF1CB6" w:rsidRPr="00BF1CB6">
        <w:rPr>
          <w:b/>
          <w:sz w:val="28"/>
          <w:szCs w:val="28"/>
        </w:rPr>
        <w:t>ircuit</w:t>
      </w:r>
      <w:bookmarkEnd w:id="0"/>
      <w:r w:rsidR="008301C1">
        <w:rPr>
          <w:b/>
          <w:sz w:val="28"/>
          <w:szCs w:val="28"/>
        </w:rPr>
        <w:t xml:space="preserve"> and its post-signal processing </w:t>
      </w:r>
    </w:p>
    <w:p w14:paraId="591CF33C" w14:textId="4E4648F1" w:rsidR="0060333E" w:rsidRDefault="0072555F" w:rsidP="00BF1CB6">
      <w:pPr>
        <w:jc w:val="both"/>
      </w:pPr>
      <w:r>
        <w:t>C</w:t>
      </w:r>
      <w:r w:rsidR="00176B93">
        <w:t>harge-</w:t>
      </w:r>
      <w:r w:rsidR="00176B93">
        <w:rPr>
          <w:rFonts w:hint="eastAsia"/>
        </w:rPr>
        <w:t>s</w:t>
      </w:r>
      <w:r w:rsidR="00176B93">
        <w:t xml:space="preserve">ensing </w:t>
      </w:r>
      <w:r w:rsidR="00176B93">
        <w:rPr>
          <w:rFonts w:hint="eastAsia"/>
        </w:rPr>
        <w:t>p</w:t>
      </w:r>
      <w:r w:rsidR="00176B93">
        <w:t xml:space="preserve">article </w:t>
      </w:r>
      <w:r w:rsidR="00176B93">
        <w:rPr>
          <w:rFonts w:hint="eastAsia"/>
        </w:rPr>
        <w:t>d</w:t>
      </w:r>
      <w:r w:rsidR="00176B93">
        <w:t>etector (CSPD)</w:t>
      </w:r>
      <w:r w:rsidR="00176B93">
        <w:rPr>
          <w:rFonts w:hint="eastAsia"/>
        </w:rPr>
        <w:t xml:space="preserve"> </w:t>
      </w:r>
      <w:r w:rsidR="00176B93">
        <w:t>senses the current variation of</w:t>
      </w:r>
      <w:r w:rsidR="001462BA">
        <w:t xml:space="preserve"> an</w:t>
      </w:r>
      <w:r w:rsidR="00176B93">
        <w:t xml:space="preserve"> incoming ion packet and represents it as a pulse signal</w:t>
      </w:r>
      <w:r w:rsidR="00176B93">
        <w:rPr>
          <w:rFonts w:hint="eastAsia"/>
        </w:rPr>
        <w:t xml:space="preserve">. </w:t>
      </w:r>
      <w:r w:rsidR="00176B93">
        <w:t>It consists of two stages: a charge-voltage conversion circuit (Q-V converter) and a pulse shaper.</w:t>
      </w:r>
      <w:r w:rsidR="004F58DD">
        <w:t xml:space="preserve"> </w:t>
      </w:r>
      <w:r w:rsidR="0060333E">
        <w:t xml:space="preserve">In this work, we </w:t>
      </w:r>
      <w:r w:rsidR="004961E7">
        <w:t>focus on</w:t>
      </w:r>
      <w:r w:rsidR="0060333E">
        <w:t xml:space="preserve"> how the Q-V converter works and </w:t>
      </w:r>
      <w:r w:rsidR="004961E7">
        <w:t xml:space="preserve">introduce </w:t>
      </w:r>
      <w:r w:rsidR="0060333E">
        <w:t>a post-signal processing algorithm which</w:t>
      </w:r>
      <w:r w:rsidR="007652BB">
        <w:t xml:space="preserve"> can</w:t>
      </w:r>
      <w:r w:rsidR="0060333E">
        <w:t xml:space="preserve"> recover the </w:t>
      </w:r>
      <w:r w:rsidR="00E27FEA">
        <w:t xml:space="preserve">output </w:t>
      </w:r>
      <w:r w:rsidR="0060333E">
        <w:t>signal</w:t>
      </w:r>
      <w:r w:rsidR="007652BB">
        <w:t xml:space="preserve"> of Q-V converter</w:t>
      </w:r>
      <w:r w:rsidR="0060333E">
        <w:t xml:space="preserve"> to</w:t>
      </w:r>
      <w:r w:rsidR="007652BB">
        <w:t xml:space="preserve"> the profile of the incoming</w:t>
      </w:r>
      <w:r w:rsidR="0060333E">
        <w:t xml:space="preserve"> ion packet.</w:t>
      </w:r>
    </w:p>
    <w:p w14:paraId="43A56E66" w14:textId="4A41EC7F" w:rsidR="0060333E" w:rsidRDefault="00406C50" w:rsidP="00BF1CB6">
      <w:pPr>
        <w:jc w:val="both"/>
      </w:pPr>
      <w:r>
        <w:rPr>
          <w:noProof/>
          <w:lang w:val="en-US"/>
        </w:rPr>
        <w:drawing>
          <wp:inline distT="0" distB="0" distL="0" distR="0" wp14:anchorId="5E1AA65E" wp14:editId="598F19E2">
            <wp:extent cx="4470184" cy="2161735"/>
            <wp:effectExtent l="0" t="0" r="698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9296" t="25132" r="12662" b="16371"/>
                    <a:stretch/>
                  </pic:blipFill>
                  <pic:spPr bwMode="auto">
                    <a:xfrm>
                      <a:off x="0" y="0"/>
                      <a:ext cx="4482285" cy="2167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3148F4" w14:textId="441024B8" w:rsidR="00B94ED9" w:rsidRDefault="004F58DD" w:rsidP="00BF1CB6">
      <w:pPr>
        <w:jc w:val="both"/>
      </w:pPr>
      <w:r>
        <w:t xml:space="preserve">The </w:t>
      </w:r>
      <w:r w:rsidR="00444268">
        <w:t>above figure</w:t>
      </w:r>
      <w:r>
        <w:t xml:space="preserve"> </w:t>
      </w:r>
      <w:r w:rsidR="00BF2F26">
        <w:t xml:space="preserve">simply </w:t>
      </w:r>
      <w:r>
        <w:t xml:space="preserve">illustrates </w:t>
      </w:r>
      <w:r w:rsidR="005E0D76">
        <w:t>the</w:t>
      </w:r>
      <w:r>
        <w:t xml:space="preserve"> </w:t>
      </w:r>
      <w:r w:rsidR="007652BB">
        <w:t>CSPD and its Q-V convertor circuit,</w:t>
      </w:r>
      <w:r w:rsidR="00BF2F26">
        <w:t xml:space="preserve"> </w:t>
      </w:r>
      <w:r w:rsidR="007652BB">
        <w:t>it</w:t>
      </w:r>
      <w:r w:rsidR="00BF2F26">
        <w:t xml:space="preserve"> sens</w:t>
      </w:r>
      <w:r w:rsidR="007652BB">
        <w:t>es the</w:t>
      </w:r>
      <w:r w:rsidR="00BF2F26">
        <w:t xml:space="preserve"> incoming charges (ions) via </w:t>
      </w:r>
      <w:r w:rsidR="007652BB">
        <w:t>the Faraday</w:t>
      </w:r>
      <w:r w:rsidR="00BF2F26">
        <w:t xml:space="preserve"> tray</w:t>
      </w:r>
      <w:r w:rsidR="00443E07">
        <w:t xml:space="preserve"> which induce</w:t>
      </w:r>
      <w:r w:rsidR="00932536">
        <w:t>s</w:t>
      </w:r>
      <w:r w:rsidR="00443E07">
        <w:t xml:space="preserve"> a curr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BF2F26">
        <w:t>.</w:t>
      </w:r>
      <w:r w:rsidR="0072555F">
        <w:t xml:space="preserve"> </w:t>
      </w:r>
      <w:r w:rsidR="00CB0AD2">
        <w:t>T</w:t>
      </w:r>
      <w:r w:rsidR="00936908">
        <w:t xml:space="preserve">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CB0AD2">
        <w:t xml:space="preserve"> goes to three paths: a capacito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CB0AD2">
        <w:t>), a resisto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CB0AD2">
        <w:t xml:space="preserve">), and a </w:t>
      </w:r>
      <w:r w:rsidR="007652BB">
        <w:t>parasitic</w:t>
      </w:r>
      <w:r w:rsidR="00CB0AD2">
        <w:t xml:space="preserve"> capacit</w:t>
      </w:r>
      <w:r w:rsidR="00D23CB1">
        <w:t>or</w:t>
      </w:r>
      <w:r w:rsidR="001462BA"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e</m:t>
            </m:r>
          </m:sub>
        </m:sSub>
      </m:oMath>
      <w:r w:rsidR="001462BA">
        <w:t>)</w:t>
      </w:r>
      <w:r w:rsidR="00CB0AD2">
        <w:t xml:space="preserve">;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616D43">
        <w:t xml:space="preserve"> </w:t>
      </w:r>
      <w:r w:rsidR="00CB0AD2">
        <w:t>can be written as,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508"/>
        <w:gridCol w:w="788"/>
      </w:tblGrid>
      <w:tr w:rsidR="00E8470F" w14:paraId="28A7BC5B" w14:textId="77777777" w:rsidTr="000F45CE">
        <w:trPr>
          <w:trHeight w:val="728"/>
        </w:trPr>
        <w:tc>
          <w:tcPr>
            <w:tcW w:w="7508" w:type="dxa"/>
          </w:tcPr>
          <w:p w14:paraId="54EB156C" w14:textId="6EB65C46" w:rsidR="00E8470F" w:rsidRPr="008D1CAA" w:rsidRDefault="001816FC" w:rsidP="000F45CE">
            <w:pPr>
              <w:jc w:val="both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den>
                </m:f>
              </m:oMath>
            </m:oMathPara>
          </w:p>
        </w:tc>
        <w:tc>
          <w:tcPr>
            <w:tcW w:w="788" w:type="dxa"/>
          </w:tcPr>
          <w:p w14:paraId="59A1A0EE" w14:textId="77777777" w:rsidR="00E8470F" w:rsidRDefault="002345C2" w:rsidP="000F45CE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1</w:t>
            </w:r>
          </w:p>
        </w:tc>
      </w:tr>
    </w:tbl>
    <w:p w14:paraId="45F1A621" w14:textId="70D36344" w:rsidR="00E8470F" w:rsidRDefault="00E36F42" w:rsidP="00BF1CB6">
      <w:pPr>
        <w:jc w:val="bot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0k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0k+30k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 w:rsidR="00E83319">
        <w:t>.</w:t>
      </w:r>
    </w:p>
    <w:p w14:paraId="627F2D3B" w14:textId="77777777" w:rsidR="00E83319" w:rsidRDefault="00E83319" w:rsidP="00E83319">
      <w:pPr>
        <w:jc w:val="both"/>
      </w:pPr>
      <w:r>
        <w:t>After the Laplace transform,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508"/>
        <w:gridCol w:w="788"/>
      </w:tblGrid>
      <w:tr w:rsidR="00E83319" w14:paraId="66B6956B" w14:textId="77777777" w:rsidTr="005D0B5B">
        <w:trPr>
          <w:trHeight w:val="728"/>
        </w:trPr>
        <w:tc>
          <w:tcPr>
            <w:tcW w:w="7508" w:type="dxa"/>
          </w:tcPr>
          <w:p w14:paraId="7C1A7A01" w14:textId="5B2D2A23" w:rsidR="00E83319" w:rsidRPr="008D1CAA" w:rsidRDefault="001816FC" w:rsidP="005D0B5B">
            <w:pPr>
              <w:jc w:val="both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788" w:type="dxa"/>
          </w:tcPr>
          <w:p w14:paraId="1EC78142" w14:textId="77777777" w:rsidR="00E83319" w:rsidRDefault="002345C2" w:rsidP="005D0B5B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2</w:t>
            </w:r>
          </w:p>
        </w:tc>
      </w:tr>
    </w:tbl>
    <w:p w14:paraId="058F1EEA" w14:textId="77777777" w:rsidR="00E83319" w:rsidRDefault="00E83319" w:rsidP="00BF1CB6">
      <w:pPr>
        <w:jc w:val="both"/>
      </w:pPr>
      <w:r>
        <w:t xml:space="preserve">where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B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e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</w:p>
    <w:p w14:paraId="5EA19FD8" w14:textId="77F26BC9" w:rsidR="00E83319" w:rsidRDefault="00E83319" w:rsidP="00BF1CB6">
      <w:pPr>
        <w:jc w:val="both"/>
      </w:pPr>
      <w:r>
        <w:t xml:space="preserve">And base on the golden rule of </w:t>
      </w:r>
      <w:r w:rsidR="00616D43">
        <w:t>operational amplifier</w:t>
      </w:r>
      <w:r>
        <w:t>, we can write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508"/>
        <w:gridCol w:w="788"/>
      </w:tblGrid>
      <w:tr w:rsidR="000F45CE" w14:paraId="7C65F34D" w14:textId="77777777" w:rsidTr="000F45CE">
        <w:trPr>
          <w:trHeight w:val="407"/>
        </w:trPr>
        <w:tc>
          <w:tcPr>
            <w:tcW w:w="7508" w:type="dxa"/>
          </w:tcPr>
          <w:p w14:paraId="797DFB14" w14:textId="77777777" w:rsidR="000F45CE" w:rsidRPr="00E90C75" w:rsidRDefault="001816FC" w:rsidP="000F45CE">
            <w:pPr>
              <w:jc w:val="both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c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</m:e>
                </m:d>
              </m:oMath>
            </m:oMathPara>
          </w:p>
        </w:tc>
        <w:tc>
          <w:tcPr>
            <w:tcW w:w="788" w:type="dxa"/>
          </w:tcPr>
          <w:p w14:paraId="711637C2" w14:textId="77777777" w:rsidR="000F45CE" w:rsidRDefault="002345C2" w:rsidP="000F45CE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3</w:t>
            </w:r>
          </w:p>
        </w:tc>
      </w:tr>
    </w:tbl>
    <w:p w14:paraId="6E33CB7A" w14:textId="7E0711E7" w:rsidR="000F45CE" w:rsidRDefault="00E36F42" w:rsidP="00BF1CB6">
      <w:pPr>
        <w:jc w:val="both"/>
      </w:pPr>
      <w:r>
        <w:t xml:space="preserve">where </w:t>
      </w:r>
      <w:r w:rsidR="00D712BE">
        <w:t xml:space="preserve">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D712BE">
        <w:t xml:space="preserve"> denotes </w:t>
      </w:r>
      <w:r w:rsidR="0009713C">
        <w:t xml:space="preserve">internal drain junction resistance and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09713C">
        <w:t xml:space="preserve"> denotes the internal </w:t>
      </w:r>
      <w:r w:rsidR="0009713C" w:rsidRPr="0009713C">
        <w:t>transconductance</w:t>
      </w:r>
      <w:r w:rsidR="0009713C">
        <w:t xml:space="preserve"> of the JFET, respectively.</w:t>
      </w:r>
      <w:r w:rsidR="00BA005D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D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D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D2</m:t>
                </m:r>
              </m:sub>
            </m:sSub>
          </m:den>
        </m:f>
      </m:oMath>
      <w:r w:rsidR="0009713C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D2</m:t>
                </m:r>
              </m:sub>
            </m:sSub>
          </m:den>
        </m:f>
      </m:oMath>
      <w:r w:rsidR="00561B94"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DC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e>
            </m:d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e>
            </m:d>
          </m:den>
        </m:f>
      </m:oMath>
      <w:r w:rsidR="00BF3E1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F3E1E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BF3E1E">
        <w:t xml:space="preserve"> </w:t>
      </w:r>
      <w:r w:rsidR="00BA005D">
        <w:t>are</w:t>
      </w:r>
      <w:r w:rsidR="00BF3E1E">
        <w:t xml:space="preserve"> the dominant pole frequency and its next pole frequency</w:t>
      </w:r>
      <w:r w:rsidR="003E451D">
        <w:t xml:space="preserve">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</m:oMath>
      <w:r w:rsidR="003E451D">
        <w:t xml:space="preserve"> denotes </w:t>
      </w:r>
      <w:r w:rsidR="00616D43">
        <w:t xml:space="preserve">the </w:t>
      </w:r>
      <w:r w:rsidR="003E451D">
        <w:t xml:space="preserve">DC </w:t>
      </w:r>
      <w:r w:rsidR="00CA5302">
        <w:t xml:space="preserve">open-loop </w:t>
      </w:r>
      <w:r w:rsidR="003E451D">
        <w:t>gain</w:t>
      </w:r>
      <w:r w:rsidR="001158A5">
        <w:t xml:space="preserve"> of </w:t>
      </w:r>
      <w:r w:rsidR="007E7CF6">
        <w:t>the op</w:t>
      </w:r>
      <w:r w:rsidR="00616D43">
        <w:t xml:space="preserve"> </w:t>
      </w:r>
      <w:r w:rsidR="003F1518">
        <w:t>amp</w:t>
      </w:r>
      <w:r w:rsidR="00616D43">
        <w:t xml:space="preserve"> </w:t>
      </w:r>
      <w:r w:rsidR="003E451D">
        <w:t>which is extremely large</w:t>
      </w:r>
      <w:r w:rsidR="00BF3E1E">
        <w:t>.</w:t>
      </w:r>
    </w:p>
    <w:p w14:paraId="18E46916" w14:textId="4F1DAF26" w:rsidR="006D6938" w:rsidRDefault="006D6938" w:rsidP="00BF1CB6">
      <w:pPr>
        <w:jc w:val="both"/>
      </w:pPr>
      <w:r>
        <w:t xml:space="preserve">If we put </w:t>
      </w:r>
      <w:proofErr w:type="spellStart"/>
      <w:r>
        <w:t>Eqn</w:t>
      </w:r>
      <w:proofErr w:type="spellEnd"/>
      <w:r>
        <w:t xml:space="preserve"> </w:t>
      </w:r>
      <w:r w:rsidR="00526A8F">
        <w:t>2</w:t>
      </w:r>
      <w:r>
        <w:t xml:space="preserve"> &amp; </w:t>
      </w:r>
      <w:r w:rsidR="00526A8F">
        <w:t>3</w:t>
      </w:r>
      <w:r>
        <w:t xml:space="preserve"> together,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508"/>
        <w:gridCol w:w="788"/>
      </w:tblGrid>
      <w:tr w:rsidR="000F45CE" w14:paraId="5FBDF97C" w14:textId="77777777" w:rsidTr="000F45CE">
        <w:trPr>
          <w:trHeight w:val="407"/>
        </w:trPr>
        <w:tc>
          <w:tcPr>
            <w:tcW w:w="7508" w:type="dxa"/>
          </w:tcPr>
          <w:p w14:paraId="541206EC" w14:textId="77777777" w:rsidR="000F45CE" w:rsidRPr="000F45CE" w:rsidRDefault="001816FC" w:rsidP="000F45CE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=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c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c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</m:d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  <w:p w14:paraId="52A07276" w14:textId="77777777" w:rsidR="000F45CE" w:rsidRPr="00E90C75" w:rsidRDefault="000F45CE" w:rsidP="000F45CE">
            <w:pPr>
              <w:jc w:val="both"/>
            </w:pPr>
          </w:p>
        </w:tc>
        <w:tc>
          <w:tcPr>
            <w:tcW w:w="788" w:type="dxa"/>
          </w:tcPr>
          <w:p w14:paraId="7053F3D4" w14:textId="77777777" w:rsidR="000F45CE" w:rsidRDefault="002345C2" w:rsidP="000F45CE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4</w:t>
            </w:r>
          </w:p>
        </w:tc>
      </w:tr>
    </w:tbl>
    <w:p w14:paraId="1618F26D" w14:textId="4EB994EE" w:rsidR="00E8470F" w:rsidRDefault="006D6938" w:rsidP="00BF1CB6">
      <w:pPr>
        <w:jc w:val="both"/>
      </w:pPr>
      <w:r>
        <w:t>After a bit re-arrangement,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508"/>
        <w:gridCol w:w="788"/>
      </w:tblGrid>
      <w:tr w:rsidR="000F45CE" w14:paraId="6A19E59B" w14:textId="77777777" w:rsidTr="002345C2">
        <w:trPr>
          <w:trHeight w:val="3709"/>
        </w:trPr>
        <w:tc>
          <w:tcPr>
            <w:tcW w:w="7508" w:type="dxa"/>
          </w:tcPr>
          <w:p w14:paraId="5618F40C" w14:textId="77777777" w:rsidR="003347E8" w:rsidRPr="002345C2" w:rsidRDefault="001816FC" w:rsidP="000F45CE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=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color w:val="FF000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FF0000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FF0000"/>
                          </w:rPr>
                          <m:t>B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color w:val="FF0000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c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FF0000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FF0000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FF0000"/>
                              </w:rPr>
                              <m:t>B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color w:val="FF000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FF0000"/>
                              </w:rPr>
                              <m:t>s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color w:val="FF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FF0000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FF0000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color w:val="FF000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FF0000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FF0000"/>
                          </w:rPr>
                          <m:t>B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color w:val="FF0000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FF0000"/>
                          </w:rPr>
                          <m:t>s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</w:rPr>
                  <m:t>+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color w:val="FF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FF0000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FF0000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w:br/>
                </m:r>
              </m:oMath>
            </m:oMathPara>
            <m:oMath>
              <m: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s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1</m:t>
                  </m:r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s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B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c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cc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oMath>
            <w:r w:rsidR="00732802">
              <w:rPr>
                <w:color w:val="FF0000"/>
              </w:rPr>
              <w:t xml:space="preserve">                                                                                                                                                           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FF0000"/>
                </w:rPr>
                <w:br/>
              </m:r>
            </m:oMath>
          </w:p>
          <w:p w14:paraId="758E4064" w14:textId="69F6418C" w:rsidR="003347E8" w:rsidRPr="00C848E2" w:rsidRDefault="001816FC" w:rsidP="000F45CE">
            <w:pPr>
              <w:jc w:val="both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color w:val="FF000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FF0000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FF0000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c</m:t>
                        </m:r>
                      </m:sub>
                    </m:sSub>
                  </m:num>
                  <m:den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+s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c</m:t>
                    </m:r>
                  </m:sub>
                </m:sSub>
                <m:r>
                  <w:rPr>
                    <w:rFonts w:ascii="Cambria Math" w:hAnsi="Cambria Math"/>
                  </w:rPr>
                  <m:t>=constant</m:t>
                </m:r>
              </m:oMath>
            </m:oMathPara>
          </w:p>
          <w:p w14:paraId="4A7D87C0" w14:textId="77777777" w:rsidR="00C848E2" w:rsidRPr="00C848E2" w:rsidRDefault="00C848E2" w:rsidP="000F45CE">
            <w:pPr>
              <w:jc w:val="both"/>
            </w:pPr>
          </w:p>
          <w:p w14:paraId="16574FE5" w14:textId="04097D24" w:rsidR="00C96953" w:rsidRPr="005F7EBA" w:rsidRDefault="00C848E2" w:rsidP="000F45CE">
            <w:pPr>
              <w:jc w:val="both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∵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≫other thems</m:t>
                </m:r>
              </m:oMath>
            </m:oMathPara>
          </w:p>
        </w:tc>
        <w:tc>
          <w:tcPr>
            <w:tcW w:w="788" w:type="dxa"/>
          </w:tcPr>
          <w:p w14:paraId="2EA0CE5F" w14:textId="77777777" w:rsidR="000F45CE" w:rsidRDefault="002345C2" w:rsidP="000F45CE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5</w:t>
            </w:r>
          </w:p>
        </w:tc>
      </w:tr>
    </w:tbl>
    <w:p w14:paraId="7E8A5601" w14:textId="1F80EEE0" w:rsidR="00345652" w:rsidRDefault="00561B94" w:rsidP="00BF1CB6">
      <w:r>
        <w:t>Th</w:t>
      </w:r>
      <w:r w:rsidR="003E451D">
        <w:t>e equation</w:t>
      </w:r>
      <w:r>
        <w:t xml:space="preserve"> </w:t>
      </w:r>
      <w:r w:rsidR="003E451D">
        <w:t xml:space="preserve">shows </w:t>
      </w:r>
      <w:r w:rsidR="008E0C57">
        <w:t xml:space="preserve">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3E451D">
        <w:t xml:space="preserve"> is</w:t>
      </w:r>
      <w:r w:rsidR="009D739F">
        <w:t xml:space="preserve"> nearly</w:t>
      </w:r>
      <w:r w:rsidR="003E451D">
        <w:t xml:space="preserve"> a constant</w:t>
      </w:r>
      <w:r w:rsidR="00B077AC">
        <w:t xml:space="preserve">, s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</w:rPr>
              <m:t>t</m:t>
            </m:r>
          </m:den>
        </m:f>
        <m:r>
          <w:rPr>
            <w:rFonts w:ascii="Cambria Math" w:hAnsi="Cambria Math"/>
          </w:rPr>
          <m:t>=0</m:t>
        </m:r>
      </m:oMath>
      <w:r w:rsidR="003E451D">
        <w:t xml:space="preserve">. It says </w:t>
      </w:r>
      <w:r w:rsidR="00E336F2">
        <w:t xml:space="preserve">that </w:t>
      </w:r>
      <w:proofErr w:type="spellStart"/>
      <w:r w:rsidR="002345C2">
        <w:t>Eqn</w:t>
      </w:r>
      <w:proofErr w:type="spellEnd"/>
      <w:r w:rsidR="002345C2">
        <w:t xml:space="preserve"> 1</w:t>
      </w:r>
      <w:r w:rsidR="00B077AC">
        <w:t xml:space="preserve"> </w:t>
      </w:r>
      <w:r w:rsidR="003E451D">
        <w:t xml:space="preserve">can be </w:t>
      </w:r>
      <w:r w:rsidR="00B077AC">
        <w:t xml:space="preserve">simply </w:t>
      </w:r>
      <w:r w:rsidR="00031D0B">
        <w:t>represented</w:t>
      </w:r>
      <w:r w:rsidR="00564ED4">
        <w:t xml:space="preserve"> </w:t>
      </w:r>
      <w:r w:rsidR="003E451D">
        <w:t>as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B077AC" w14:paraId="5926FF56" w14:textId="77777777" w:rsidTr="00CF0195">
        <w:trPr>
          <w:trHeight w:val="728"/>
        </w:trPr>
        <w:tc>
          <w:tcPr>
            <w:tcW w:w="7225" w:type="dxa"/>
          </w:tcPr>
          <w:p w14:paraId="014DA2D7" w14:textId="796873AA" w:rsidR="00B077AC" w:rsidRPr="00DC6687" w:rsidRDefault="001816FC" w:rsidP="00B077AC">
            <w:pPr>
              <w:jc w:val="both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71" w:type="dxa"/>
          </w:tcPr>
          <w:p w14:paraId="1A6CC0A3" w14:textId="2B654FCC" w:rsidR="00B077AC" w:rsidRDefault="002345C2" w:rsidP="00D942D0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</w:t>
            </w:r>
            <w:r w:rsidR="00DC6687">
              <w:t>6</w:t>
            </w:r>
          </w:p>
        </w:tc>
      </w:tr>
    </w:tbl>
    <w:p w14:paraId="2D244682" w14:textId="60C52AAD" w:rsidR="00140442" w:rsidRDefault="00350CF5" w:rsidP="00C57032">
      <w:pPr>
        <w:jc w:val="both"/>
      </w:pPr>
      <w:r>
        <w:t>That says we can estimate the current which induced by approaching charges.</w:t>
      </w:r>
      <w:r w:rsidR="00140442">
        <w:t xml:space="preserve"> </w:t>
      </w:r>
    </w:p>
    <w:p w14:paraId="177B7377" w14:textId="7525501C" w:rsidR="00350CF5" w:rsidRDefault="00F969F8" w:rsidP="00BF1CB6">
      <w:r>
        <w:t>(Math)</w:t>
      </w:r>
      <w:r w:rsidR="00C2485C">
        <w:t xml:space="preserve"> </w:t>
      </w:r>
      <w:r w:rsidR="00EA254E">
        <w:t>From T</w:t>
      </w:r>
      <w:r w:rsidR="00350CF5">
        <w:t>aylor expansio</w:t>
      </w:r>
      <w:r w:rsidR="00E351E2">
        <w:t>n</w:t>
      </w:r>
      <w:r w:rsidR="00EA254E">
        <w:t xml:space="preserve"> to Richardson extrapolation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E351E2" w14:paraId="12416333" w14:textId="77777777" w:rsidTr="00E351E2">
        <w:trPr>
          <w:trHeight w:val="728"/>
        </w:trPr>
        <w:tc>
          <w:tcPr>
            <w:tcW w:w="7225" w:type="dxa"/>
          </w:tcPr>
          <w:p w14:paraId="5E3B4BF5" w14:textId="05CFDB69" w:rsidR="00E351E2" w:rsidRPr="00DC6687" w:rsidRDefault="00EA254E" w:rsidP="00140442">
            <w:pPr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+h</m:t>
                    </m:r>
                  </m:e>
                </m:d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k=0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f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8"/>
                                    <w:szCs w:val="18"/>
                                  </w:rPr>
                                  <m:t>k</m:t>
                                </m:r>
                              </m:e>
                            </m:d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x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k!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k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1071" w:type="dxa"/>
          </w:tcPr>
          <w:p w14:paraId="23DDE25A" w14:textId="2FE28441" w:rsidR="00E351E2" w:rsidRDefault="00E351E2" w:rsidP="00140442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8</w:t>
            </w:r>
          </w:p>
        </w:tc>
      </w:tr>
    </w:tbl>
    <w:p w14:paraId="5CCEBF87" w14:textId="77777777" w:rsidR="00E351E2" w:rsidRDefault="00E351E2" w:rsidP="00BF1CB6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E351E2" w14:paraId="7693DEA5" w14:textId="77777777" w:rsidTr="00E351E2">
        <w:trPr>
          <w:trHeight w:val="728"/>
        </w:trPr>
        <w:tc>
          <w:tcPr>
            <w:tcW w:w="7225" w:type="dxa"/>
          </w:tcPr>
          <w:p w14:paraId="0AB3B701" w14:textId="0B9BD8A7" w:rsidR="00E351E2" w:rsidRPr="00E351E2" w:rsidRDefault="00EA254E" w:rsidP="00E351E2">
            <w:pPr>
              <w:rPr>
                <w:sz w:val="18"/>
                <w:szCs w:val="1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  <m:r>
                      <w:rPr>
                        <w:rFonts w:ascii="Cambria Math" w:hAnsi="Cambria Math" w:hint="eastAsia"/>
                        <w:sz w:val="18"/>
                        <w:szCs w:val="18"/>
                      </w:rPr>
                      <m:t>+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</m:d>
                <m:r>
                  <w:rPr>
                    <w:rFonts w:ascii="Cambria Math" w:hAnsi="Cambria Math"/>
                    <w:sz w:val="18"/>
                    <w:szCs w:val="18"/>
                  </w:rPr>
                  <m:t>=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18"/>
                    <w:szCs w:val="18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1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18"/>
                    <w:szCs w:val="18"/>
                  </w:rPr>
                  <m:t>h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2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6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3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4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…</m:t>
                </m:r>
              </m:oMath>
            </m:oMathPara>
          </w:p>
        </w:tc>
        <w:tc>
          <w:tcPr>
            <w:tcW w:w="1071" w:type="dxa"/>
          </w:tcPr>
          <w:p w14:paraId="2B805D9B" w14:textId="05AB39A4" w:rsidR="00E351E2" w:rsidRDefault="00E351E2" w:rsidP="00140442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9.1</w:t>
            </w:r>
          </w:p>
        </w:tc>
      </w:tr>
      <w:tr w:rsidR="00E351E2" w14:paraId="58DEAC68" w14:textId="77777777" w:rsidTr="00E351E2">
        <w:trPr>
          <w:trHeight w:val="728"/>
        </w:trPr>
        <w:tc>
          <w:tcPr>
            <w:tcW w:w="7225" w:type="dxa"/>
          </w:tcPr>
          <w:p w14:paraId="217D37C3" w14:textId="71D9609A" w:rsidR="00E351E2" w:rsidRPr="00350CF5" w:rsidRDefault="004B7838" w:rsidP="00E351E2">
            <w:pPr>
              <w:rPr>
                <w:sz w:val="18"/>
                <w:szCs w:val="1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-h</m:t>
                    </m:r>
                  </m:e>
                </m:d>
                <m:r>
                  <w:rPr>
                    <w:rFonts w:ascii="Cambria Math" w:hAnsi="Cambria Math"/>
                    <w:sz w:val="18"/>
                    <w:szCs w:val="18"/>
                  </w:rPr>
                  <m:t>=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18"/>
                    <w:szCs w:val="18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1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18"/>
                    <w:szCs w:val="18"/>
                  </w:rPr>
                  <m:t>h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2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6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3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4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4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…</m:t>
                </m:r>
              </m:oMath>
            </m:oMathPara>
          </w:p>
          <w:p w14:paraId="01E26CC0" w14:textId="77777777" w:rsidR="00E351E2" w:rsidRDefault="00E351E2" w:rsidP="00E351E2">
            <w:pPr>
              <w:rPr>
                <w:rFonts w:ascii="Calibri" w:eastAsia="新細明體" w:hAnsi="Calibri" w:cs="Arial"/>
                <w:sz w:val="18"/>
                <w:szCs w:val="18"/>
              </w:rPr>
            </w:pPr>
          </w:p>
        </w:tc>
        <w:tc>
          <w:tcPr>
            <w:tcW w:w="1071" w:type="dxa"/>
          </w:tcPr>
          <w:p w14:paraId="6672B034" w14:textId="771BE06D" w:rsidR="00E351E2" w:rsidRDefault="00E351E2" w:rsidP="00140442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9.2</w:t>
            </w:r>
          </w:p>
        </w:tc>
      </w:tr>
    </w:tbl>
    <w:p w14:paraId="569BFC44" w14:textId="1FF87460" w:rsidR="00E351E2" w:rsidRDefault="00E351E2" w:rsidP="00BF1CB6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E351E2" w14:paraId="5F8B4437" w14:textId="77777777" w:rsidTr="00140442">
        <w:trPr>
          <w:trHeight w:val="728"/>
        </w:trPr>
        <w:tc>
          <w:tcPr>
            <w:tcW w:w="7225" w:type="dxa"/>
          </w:tcPr>
          <w:p w14:paraId="253A2B8B" w14:textId="5068009F" w:rsidR="00E351E2" w:rsidRPr="00F61497" w:rsidRDefault="001816FC" w:rsidP="00E351E2">
            <w:pPr>
              <w:rPr>
                <w:rFonts w:hint="eastAsia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 w:hint="eastAsia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-h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1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h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3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</w:rPr>
                  <m:t>+O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) </m:t>
                </m:r>
              </m:oMath>
            </m:oMathPara>
          </w:p>
          <w:p w14:paraId="2737FC8C" w14:textId="77777777" w:rsidR="00F61497" w:rsidRPr="007C263D" w:rsidRDefault="00F61497" w:rsidP="00E351E2"/>
          <w:p w14:paraId="3DC46DBB" w14:textId="5B5D4C04" w:rsidR="00E351E2" w:rsidRPr="00DC6687" w:rsidRDefault="00E351E2" w:rsidP="00140442">
            <w:pPr>
              <w:jc w:val="both"/>
            </w:pPr>
          </w:p>
        </w:tc>
        <w:tc>
          <w:tcPr>
            <w:tcW w:w="1071" w:type="dxa"/>
          </w:tcPr>
          <w:p w14:paraId="33B2704F" w14:textId="426181BA" w:rsidR="00E351E2" w:rsidRDefault="00E351E2" w:rsidP="00140442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10</w:t>
            </w:r>
          </w:p>
        </w:tc>
      </w:tr>
    </w:tbl>
    <w:p w14:paraId="19955AA6" w14:textId="037DA086" w:rsidR="00E351E2" w:rsidRDefault="00E351E2" w:rsidP="00BF1CB6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E351E2" w14:paraId="18643ECF" w14:textId="77777777" w:rsidTr="00140442">
        <w:trPr>
          <w:trHeight w:val="728"/>
        </w:trPr>
        <w:tc>
          <w:tcPr>
            <w:tcW w:w="7225" w:type="dxa"/>
          </w:tcPr>
          <w:p w14:paraId="1B571473" w14:textId="07030804" w:rsidR="00E351E2" w:rsidRPr="00DC6687" w:rsidRDefault="001816FC" w:rsidP="00C57032"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 w:hint="eastAsia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-2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1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h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(3)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</w:rPr>
                  <m:t>+O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) </m:t>
                </m:r>
              </m:oMath>
            </m:oMathPara>
          </w:p>
        </w:tc>
        <w:tc>
          <w:tcPr>
            <w:tcW w:w="1071" w:type="dxa"/>
          </w:tcPr>
          <w:p w14:paraId="76B85365" w14:textId="395F933F" w:rsidR="00E351E2" w:rsidRDefault="00E351E2" w:rsidP="00140442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11</w:t>
            </w:r>
          </w:p>
        </w:tc>
      </w:tr>
    </w:tbl>
    <w:p w14:paraId="335BDE8B" w14:textId="77777777" w:rsidR="00E351E2" w:rsidRDefault="00E351E2" w:rsidP="00BF1CB6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E351E2" w14:paraId="083BCB9C" w14:textId="77777777" w:rsidTr="00140442">
        <w:trPr>
          <w:trHeight w:val="728"/>
        </w:trPr>
        <w:tc>
          <w:tcPr>
            <w:tcW w:w="7225" w:type="dxa"/>
          </w:tcPr>
          <w:p w14:paraId="4C9EA2D2" w14:textId="560B5505" w:rsidR="00E351E2" w:rsidRPr="007C263D" w:rsidRDefault="00E351E2" w:rsidP="00140442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8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 w:hint="eastAsia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-h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 w:hint="eastAsia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-2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=6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h+8O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- O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7CD9354E" w14:textId="77777777" w:rsidR="00E351E2" w:rsidRPr="00DC6687" w:rsidRDefault="00E351E2" w:rsidP="00140442">
            <w:pPr>
              <w:jc w:val="both"/>
            </w:pPr>
          </w:p>
        </w:tc>
        <w:tc>
          <w:tcPr>
            <w:tcW w:w="1071" w:type="dxa"/>
          </w:tcPr>
          <w:p w14:paraId="33DEDFC8" w14:textId="727D54DA" w:rsidR="00E351E2" w:rsidRDefault="00E351E2" w:rsidP="00140442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1</w:t>
            </w:r>
            <w:r w:rsidR="00F114A3">
              <w:t>2</w:t>
            </w:r>
          </w:p>
        </w:tc>
      </w:tr>
    </w:tbl>
    <w:p w14:paraId="61184923" w14:textId="22A0B33A" w:rsidR="00E351E2" w:rsidRDefault="00E351E2" w:rsidP="00BF1CB6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F114A3" w14:paraId="6611A61A" w14:textId="77777777" w:rsidTr="00140442">
        <w:trPr>
          <w:trHeight w:val="728"/>
        </w:trPr>
        <w:tc>
          <w:tcPr>
            <w:tcW w:w="7225" w:type="dxa"/>
          </w:tcPr>
          <w:p w14:paraId="7FDA3BB3" w14:textId="48FF8F54" w:rsidR="00F114A3" w:rsidRPr="007C263D" w:rsidRDefault="001816FC" w:rsidP="00140442"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sup>
                </m:sSup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 w:hint="eastAsia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-h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 w:hint="eastAsia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-2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d>
                  </m:e>
                </m:d>
              </m:oMath>
            </m:oMathPara>
          </w:p>
          <w:p w14:paraId="72312DB2" w14:textId="77777777" w:rsidR="00F114A3" w:rsidRPr="00DC6687" w:rsidRDefault="00F114A3" w:rsidP="00140442">
            <w:pPr>
              <w:jc w:val="both"/>
            </w:pPr>
          </w:p>
        </w:tc>
        <w:tc>
          <w:tcPr>
            <w:tcW w:w="1071" w:type="dxa"/>
          </w:tcPr>
          <w:p w14:paraId="63B3069D" w14:textId="57EAE01C" w:rsidR="00F114A3" w:rsidRDefault="00F114A3" w:rsidP="00140442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13</w:t>
            </w:r>
          </w:p>
        </w:tc>
      </w:tr>
    </w:tbl>
    <w:p w14:paraId="0A087BA9" w14:textId="69A2BF95" w:rsidR="00E351E2" w:rsidRDefault="00E351E2" w:rsidP="00BF1CB6"/>
    <w:p w14:paraId="239C9E15" w14:textId="300804F7" w:rsidR="00EA254E" w:rsidRDefault="00C2485C" w:rsidP="00BF1CB6">
      <w:r>
        <w:t>(Discrete signal processing)</w:t>
      </w:r>
    </w:p>
    <w:p w14:paraId="3EB350F8" w14:textId="003620C0" w:rsidR="003B3CBB" w:rsidRDefault="003B3CBB" w:rsidP="00BF1CB6"/>
    <w:p w14:paraId="205B61D5" w14:textId="77777777" w:rsidR="003B3CBB" w:rsidRDefault="003B3CBB" w:rsidP="003B3CBB">
      <w:r>
        <w:t>Continued and discrete signal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3B3CBB" w14:paraId="12A0096E" w14:textId="77777777" w:rsidTr="00FB74DE">
        <w:trPr>
          <w:trHeight w:val="728"/>
        </w:trPr>
        <w:tc>
          <w:tcPr>
            <w:tcW w:w="7225" w:type="dxa"/>
          </w:tcPr>
          <w:p w14:paraId="6CC4F853" w14:textId="7AB0EBDF" w:rsidR="003B3CBB" w:rsidRPr="00DC6687" w:rsidRDefault="001816FC" w:rsidP="004B060D">
            <w:pPr>
              <w:jc w:val="both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-∞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δ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×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τ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dτ</m:t>
                    </m:r>
                  </m:e>
                </m:nary>
                <m:r>
                  <w:rPr>
                    <w:rFonts w:ascii="Cambria Math" w:hAnsi="Cambria Math"/>
                  </w:rPr>
                  <m:t>; where δ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=0,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otherwise.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  </m:t>
                </m:r>
              </m:oMath>
            </m:oMathPara>
          </w:p>
        </w:tc>
        <w:tc>
          <w:tcPr>
            <w:tcW w:w="1071" w:type="dxa"/>
          </w:tcPr>
          <w:p w14:paraId="5B778116" w14:textId="3F1566CE" w:rsidR="003B3CBB" w:rsidRDefault="003B3CBB" w:rsidP="004B060D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</w:t>
            </w:r>
            <w:r w:rsidR="00FB74DE">
              <w:t>14</w:t>
            </w:r>
          </w:p>
        </w:tc>
      </w:tr>
    </w:tbl>
    <w:p w14:paraId="20966BAC" w14:textId="35647315" w:rsidR="003B3CBB" w:rsidRDefault="003B3CBB" w:rsidP="003B3CBB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denotes time interval of sampling and </w:t>
      </w:r>
      <m:oMath>
        <m:r>
          <w:rPr>
            <w:rFonts w:ascii="Cambria Math" w:hAnsi="Cambria Math"/>
          </w:rPr>
          <m:t>n</m:t>
        </m:r>
      </m:oMath>
      <w:r>
        <w:t xml:space="preserve"> denotes the </w:t>
      </w:r>
      <m:oMath>
        <m:r>
          <w:rPr>
            <w:rFonts w:ascii="Cambria Math" w:hAnsi="Cambria Math"/>
          </w:rPr>
          <m:t>nth</m:t>
        </m:r>
      </m:oMath>
      <w:r>
        <w:t xml:space="preserve"> sample</w:t>
      </w:r>
    </w:p>
    <w:p w14:paraId="530243C0" w14:textId="5A152244" w:rsidR="00F969F8" w:rsidRDefault="00F969F8" w:rsidP="00BF1CB6">
      <w:r>
        <w:t>That said, the first</w:t>
      </w:r>
      <w:r w:rsidR="00264F6A">
        <w:t>-</w:t>
      </w:r>
      <w:r>
        <w:t xml:space="preserve">order devia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C26517">
        <w:t xml:space="preserve"> at timing the </w:t>
      </w:r>
      <m:oMath>
        <m:r>
          <w:rPr>
            <w:rFonts w:ascii="Cambria Math" w:hAnsi="Cambria Math"/>
          </w:rPr>
          <m:t>nth</m:t>
        </m:r>
      </m:oMath>
      <w:r w:rsidR="00C26517">
        <w:t xml:space="preserve"> sample point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C26517">
        <w:t>)</w:t>
      </w:r>
      <w:r>
        <w:t xml:space="preserve"> can be estimated via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F969F8" w14:paraId="79FB54D8" w14:textId="77777777" w:rsidTr="00140442">
        <w:trPr>
          <w:trHeight w:val="728"/>
        </w:trPr>
        <w:tc>
          <w:tcPr>
            <w:tcW w:w="7225" w:type="dxa"/>
          </w:tcPr>
          <w:p w14:paraId="33F8707F" w14:textId="1A93CB89" w:rsidR="00F969F8" w:rsidRPr="0045523D" w:rsidRDefault="00F969F8" w:rsidP="0045523D">
            <w: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≈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+1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-1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+2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-2</m:t>
                      </m:r>
                    </m:e>
                  </m:d>
                </m:e>
              </m:d>
            </m:oMath>
          </w:p>
        </w:tc>
        <w:tc>
          <w:tcPr>
            <w:tcW w:w="1071" w:type="dxa"/>
          </w:tcPr>
          <w:p w14:paraId="5D009259" w14:textId="53C4D3EC" w:rsidR="00F969F8" w:rsidRDefault="00F969F8" w:rsidP="00140442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1</w:t>
            </w:r>
            <w:r w:rsidR="00FB74DE">
              <w:t>5</w:t>
            </w:r>
          </w:p>
        </w:tc>
      </w:tr>
    </w:tbl>
    <w:p w14:paraId="6FC82350" w14:textId="168CF7C3" w:rsidR="00F969F8" w:rsidRDefault="00CF0195" w:rsidP="00BF1CB6">
      <w:r>
        <w:t xml:space="preserve">Here we can represent the </w:t>
      </w:r>
      <w:proofErr w:type="spellStart"/>
      <w:r>
        <w:t>eqn</w:t>
      </w:r>
      <w:proofErr w:type="spellEnd"/>
      <w:r>
        <w:t xml:space="preserve"> 6 as the below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20153C" w14:paraId="55C7D83D" w14:textId="77777777" w:rsidTr="00A41B3C">
        <w:trPr>
          <w:trHeight w:val="728"/>
        </w:trPr>
        <w:tc>
          <w:tcPr>
            <w:tcW w:w="7225" w:type="dxa"/>
          </w:tcPr>
          <w:p w14:paraId="064D7AEE" w14:textId="77777777" w:rsidR="0020153C" w:rsidRPr="00DC6687" w:rsidRDefault="0020153C" w:rsidP="00A41B3C">
            <w:pPr>
              <w:jc w:val="both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n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n-1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n+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n-2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71" w:type="dxa"/>
          </w:tcPr>
          <w:p w14:paraId="6571B208" w14:textId="77777777" w:rsidR="0020153C" w:rsidRDefault="0020153C" w:rsidP="00A41B3C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16</w:t>
            </w:r>
          </w:p>
        </w:tc>
      </w:tr>
    </w:tbl>
    <w:p w14:paraId="6EBF753F" w14:textId="77777777" w:rsidR="0020153C" w:rsidRDefault="0020153C" w:rsidP="0020153C">
      <w:r>
        <w:t>Or</w:t>
      </w:r>
    </w:p>
    <w:p w14:paraId="39E2F6F1" w14:textId="4201F0F7" w:rsidR="003B3CBB" w:rsidRDefault="003B3CBB" w:rsidP="00BF1CB6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CF0195" w14:paraId="5D5CDDE8" w14:textId="77777777" w:rsidTr="004B060D">
        <w:trPr>
          <w:trHeight w:val="728"/>
        </w:trPr>
        <w:tc>
          <w:tcPr>
            <w:tcW w:w="7225" w:type="dxa"/>
          </w:tcPr>
          <w:p w14:paraId="57791D6E" w14:textId="77777777" w:rsidR="00206A85" w:rsidRPr="00206A85" w:rsidRDefault="001816FC" w:rsidP="00142722">
            <w:pPr>
              <w:jc w:val="both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  <w:bookmarkStart w:id="1" w:name="_GoBack"/>
                <w:bookmarkEnd w:id="1"/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5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-2</m:t>
                              </m:r>
                            </m:e>
                          </m:d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-1</m:t>
                              </m:r>
                            </m:e>
                          </m:d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+1</m:t>
                              </m:r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+2</m:t>
                              </m:r>
                            </m:e>
                          </m:d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  <w:p w14:paraId="1C7101B4" w14:textId="6E8351EE" w:rsidR="008F6ADF" w:rsidRPr="008F6ADF" w:rsidRDefault="001816FC" w:rsidP="00142722">
            <w:pPr>
              <w:jc w:val="both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+2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m=-∞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κ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d>
                  </m:e>
                </m:nary>
                <m:r>
                  <w:rPr>
                    <w:rFonts w:ascii="Cambria Math" w:hAnsi="Cambria Math"/>
                  </w:rPr>
                  <m:t>V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-m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κ*V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where κ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5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71" w:type="dxa"/>
          </w:tcPr>
          <w:p w14:paraId="365B085E" w14:textId="4C17638B" w:rsidR="00CF0195" w:rsidRDefault="00CF0195" w:rsidP="004B060D">
            <w:pPr>
              <w:jc w:val="both"/>
            </w:pPr>
            <w:proofErr w:type="spellStart"/>
            <w:r>
              <w:lastRenderedPageBreak/>
              <w:t>Eqn</w:t>
            </w:r>
            <w:proofErr w:type="spellEnd"/>
            <w:r>
              <w:t xml:space="preserve"> 1</w:t>
            </w:r>
            <w:r w:rsidR="00C019EA">
              <w:t>7</w:t>
            </w:r>
          </w:p>
        </w:tc>
      </w:tr>
    </w:tbl>
    <w:p w14:paraId="5C200E8E" w14:textId="77777777" w:rsidR="008E222F" w:rsidRDefault="008E222F" w:rsidP="00BF1CB6"/>
    <w:p w14:paraId="3B6E6CAE" w14:textId="77777777" w:rsidR="00C62C22" w:rsidRDefault="00C62C22">
      <w:r>
        <w:br w:type="page"/>
      </w:r>
    </w:p>
    <w:p w14:paraId="784EE940" w14:textId="4E8E12A7" w:rsidR="008E222F" w:rsidRDefault="008E222F" w:rsidP="00BF1CB6">
      <w:r>
        <w:lastRenderedPageBreak/>
        <w:t>[</w:t>
      </w:r>
      <w:r w:rsidRPr="002C0FFD">
        <w:rPr>
          <w:b/>
          <w:bCs/>
        </w:rPr>
        <w:t>Error estimation</w:t>
      </w:r>
      <w:r>
        <w:t>]</w:t>
      </w:r>
    </w:p>
    <w:p w14:paraId="2A1F9D56" w14:textId="164C2B27" w:rsidR="000E1907" w:rsidRDefault="008300D7" w:rsidP="00BF1CB6">
      <w:r>
        <w:t>T</w:t>
      </w:r>
      <w:r w:rsidR="004B060D">
        <w:t>he RC discharge term makes that the first stage outputs has a falling signal along a function as below,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EB22E8" w14:paraId="3AB1E1F5" w14:textId="77777777" w:rsidTr="004B060D">
        <w:trPr>
          <w:trHeight w:val="728"/>
        </w:trPr>
        <w:tc>
          <w:tcPr>
            <w:tcW w:w="7225" w:type="dxa"/>
          </w:tcPr>
          <w:p w14:paraId="5840FD57" w14:textId="2D42A9A3" w:rsidR="00EB22E8" w:rsidRPr="008205B7" w:rsidRDefault="001816FC" w:rsidP="00C019EA">
            <w:pPr>
              <w:jc w:val="both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q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η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t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; where η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≥0,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otherwise.</m:t>
                          </m:r>
                        </m:e>
                      </m:mr>
                    </m:m>
                  </m:e>
                </m:d>
              </m:oMath>
            </m:oMathPara>
          </w:p>
          <w:p w14:paraId="55F28CF8" w14:textId="76334894" w:rsidR="008205B7" w:rsidRDefault="00EE2045" w:rsidP="00C019EA">
            <w:pPr>
              <w:jc w:val="both"/>
            </w:pPr>
            <w:r>
              <w:t>In discrete</w:t>
            </w:r>
            <w:r w:rsidR="00A11A0A">
              <w:t xml:space="preserve"> form</w:t>
            </w:r>
            <w:r>
              <w:t>,</w:t>
            </w:r>
            <w:r w:rsidR="00080F8E">
              <w:t xml:space="preserve"> the above equation can be shown as,</w:t>
            </w:r>
          </w:p>
          <w:p w14:paraId="6CBC6477" w14:textId="3E5449B1" w:rsidR="008205B7" w:rsidRPr="0087140B" w:rsidRDefault="001816FC" w:rsidP="00C019EA">
            <w:pPr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q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η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sup>
              </m:sSup>
            </m:oMath>
            <w:r w:rsidR="0087140B">
              <w:t xml:space="preserve"> or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q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hAnsi="Cambria Math"/>
                </w:rPr>
                <m:t>;where n≥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den>
              </m:f>
            </m:oMath>
          </w:p>
          <w:p w14:paraId="6A128709" w14:textId="3CA917D5" w:rsidR="0087140B" w:rsidRPr="008205B7" w:rsidRDefault="0087140B" w:rsidP="00C019EA">
            <w:pPr>
              <w:jc w:val="both"/>
            </w:pPr>
          </w:p>
        </w:tc>
        <w:tc>
          <w:tcPr>
            <w:tcW w:w="1071" w:type="dxa"/>
          </w:tcPr>
          <w:p w14:paraId="63D342AD" w14:textId="24212A35" w:rsidR="00EB22E8" w:rsidRDefault="00EB22E8" w:rsidP="004B060D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1</w:t>
            </w:r>
            <w:r w:rsidR="004B060D">
              <w:t>8</w:t>
            </w:r>
          </w:p>
        </w:tc>
      </w:tr>
    </w:tbl>
    <w:p w14:paraId="3B54EDC8" w14:textId="6DB51996" w:rsidR="0087140B" w:rsidRDefault="000E1907" w:rsidP="00BF1CB6">
      <w:r>
        <w:t>Where the q denote</w:t>
      </w:r>
      <w:r w:rsidR="00053E29">
        <w:t>s</w:t>
      </w:r>
      <w:r>
        <w:t xml:space="preserve"> approached charge. </w:t>
      </w:r>
      <w:r w:rsidR="00BB19FE">
        <w:t>And</w:t>
      </w:r>
      <w:r>
        <w:t>,</w:t>
      </w:r>
      <w:r w:rsidR="00BB19FE">
        <w:t xml:space="preserve"> the </w:t>
      </w:r>
      <w:proofErr w:type="spellStart"/>
      <w:r w:rsidR="00BB19FE">
        <w:t>eqn</w:t>
      </w:r>
      <w:proofErr w:type="spellEnd"/>
      <w:r w:rsidR="00BB19FE">
        <w:t xml:space="preserve"> 1</w:t>
      </w:r>
      <w:r w:rsidR="00B74B26">
        <w:t>7</w:t>
      </w:r>
      <w:r w:rsidR="00BB19FE">
        <w:t xml:space="preserve"> </w:t>
      </w:r>
      <w:r w:rsidR="00B74B26">
        <w:t>is used to</w:t>
      </w:r>
      <w:r w:rsidR="00BB19FE">
        <w:t xml:space="preserve"> eliminate th</w:t>
      </w:r>
      <w:r w:rsidR="00442CCB">
        <w:t>is</w:t>
      </w:r>
      <w:r w:rsidR="00BB19FE">
        <w:t xml:space="preserve"> </w:t>
      </w:r>
      <w:r w:rsidR="00186FC4">
        <w:t>discharging</w:t>
      </w:r>
      <w:r w:rsidR="00442CCB">
        <w:t xml:space="preserve"> term</w:t>
      </w:r>
      <w:r w:rsidR="00BD7756">
        <w:t xml:space="preserve"> shown in </w:t>
      </w:r>
      <w:proofErr w:type="spellStart"/>
      <w:r w:rsidR="00BD7756">
        <w:t>eqn</w:t>
      </w:r>
      <w:proofErr w:type="spellEnd"/>
      <w:r w:rsidR="00BD7756">
        <w:t xml:space="preserve"> 18</w:t>
      </w:r>
      <w:r w:rsidR="00442CCB">
        <w:t xml:space="preserve">, so </w:t>
      </w:r>
      <w:r w:rsidR="00BD7756">
        <w:t>we can estimate</w:t>
      </w:r>
      <w:r w:rsidR="00053E29">
        <w:t xml:space="preserve"> its</w:t>
      </w:r>
      <w:r w:rsidR="00BD7756">
        <w:t xml:space="preserve"> residue error if we put the </w:t>
      </w:r>
      <w:proofErr w:type="spellStart"/>
      <w:r w:rsidR="00BD7756">
        <w:t>eqn</w:t>
      </w:r>
      <w:proofErr w:type="spellEnd"/>
      <w:r w:rsidR="00BD7756">
        <w:t xml:space="preserve"> 18 into </w:t>
      </w:r>
      <w:r w:rsidR="00B74B26">
        <w:t xml:space="preserve">the </w:t>
      </w:r>
      <w:proofErr w:type="spellStart"/>
      <w:r w:rsidR="00BD7756">
        <w:t>eqn</w:t>
      </w:r>
      <w:proofErr w:type="spellEnd"/>
      <w:r w:rsidR="00BD7756">
        <w:t xml:space="preserve"> 1</w:t>
      </w:r>
      <w:r w:rsidR="00B74B26">
        <w:t>7</w:t>
      </w:r>
      <w:r w:rsidR="00186FC4">
        <w:t>.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87140B" w14:paraId="10346406" w14:textId="77777777" w:rsidTr="002F7254">
        <w:trPr>
          <w:trHeight w:val="728"/>
        </w:trPr>
        <w:tc>
          <w:tcPr>
            <w:tcW w:w="7225" w:type="dxa"/>
          </w:tcPr>
          <w:p w14:paraId="3DA92C78" w14:textId="1F69F5D3" w:rsidR="00D82DD7" w:rsidRPr="00D82DD7" w:rsidRDefault="00BD7756" w:rsidP="002F7254">
            <w:pPr>
              <w:jc w:val="both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err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e>
                </m:d>
              </m:oMath>
            </m:oMathPara>
          </w:p>
          <w:p w14:paraId="546DE763" w14:textId="7C4493DA" w:rsidR="006E2F12" w:rsidRPr="00A561E6" w:rsidRDefault="00BD7756" w:rsidP="002F7254">
            <w:pPr>
              <w:jc w:val="both"/>
              <w:rPr>
                <w:sz w:val="18"/>
                <w:szCs w:val="1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16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n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n-1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n+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n-2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K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n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=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s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</m:den>
                            </m:f>
                          </m:sup>
                        </m:sSup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e</m:t>
                            </m:r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s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</m:den>
                            </m:f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s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</m:den>
                            </m:f>
                          </m:sup>
                        </m:sSup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e</m:t>
                            </m:r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s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</m:den>
                            </m:f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sz w:val="16"/>
                    <w:szCs w:val="16"/>
                  </w:rPr>
                  <m:t>q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0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=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3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s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0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3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3!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5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5!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+…</m:t>
                        </m:r>
                      </m:e>
                    </m:d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2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s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0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2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3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3!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2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6"/>
                                                <w:szCs w:val="1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6"/>
                                                <w:szCs w:val="16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5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5!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+…</m:t>
                        </m:r>
                      </m:e>
                    </m:d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sz w:val="16"/>
                    <w:szCs w:val="16"/>
                  </w:rPr>
                  <m:t>q</m:t>
                </m:r>
                <m:r>
                  <w:rPr>
                    <w:rFonts w:ascii="Cambria Math" w:hAnsi="Cambria Math" w:hint="eastAsia"/>
                    <w:sz w:val="16"/>
                    <w:szCs w:val="16"/>
                  </w:rPr>
                  <m:t>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0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=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6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s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3!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3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s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4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5!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5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+…</m:t>
                        </m:r>
                      </m:e>
                    </m:d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6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3</m:t>
                                </m:r>
                              </m:sup>
                            </m:sSup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s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3!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3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2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5</m:t>
                                </m:r>
                              </m:sup>
                            </m:sSup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s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4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5!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  <w:szCs w:val="16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5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+…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 w:val="16"/>
                    <w:szCs w:val="16"/>
                  </w:rPr>
                  <m:t>q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16"/>
                        <w:szCs w:val="16"/>
                      </w:rPr>
                      <m:t>η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=-4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s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4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5!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5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+…</m:t>
                    </m:r>
                  </m:e>
                </m:d>
                <m:r>
                  <w:rPr>
                    <w:rFonts w:ascii="Cambria Math" w:hAnsi="Cambria Math"/>
                    <w:sz w:val="16"/>
                    <w:szCs w:val="16"/>
                  </w:rPr>
                  <m:t>q</m:t>
                </m:r>
                <m:r>
                  <w:rPr>
                    <w:rFonts w:ascii="Cambria Math" w:hAnsi="Cambria Math" w:hint="eastAsia"/>
                    <w:sz w:val="16"/>
                    <w:szCs w:val="16"/>
                  </w:rPr>
                  <m:t>η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0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16"/>
                        <w:szCs w:val="1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16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  <w:p w14:paraId="5AF64E68" w14:textId="77777777" w:rsidR="00A561E6" w:rsidRPr="00A561E6" w:rsidRDefault="00A561E6" w:rsidP="002F7254">
            <w:pPr>
              <w:jc w:val="both"/>
              <w:rPr>
                <w:sz w:val="20"/>
                <w:szCs w:val="20"/>
              </w:rPr>
            </w:pPr>
          </w:p>
          <w:p w14:paraId="5DD643D2" w14:textId="4A1784CC" w:rsidR="002F7254" w:rsidRPr="00322342" w:rsidRDefault="002F7254" w:rsidP="002F7254">
            <w:pPr>
              <w:jc w:val="both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 xml:space="preserve">where 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≥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0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sub>
                    </m:sSub>
                  </m:den>
                </m:f>
              </m:oMath>
            </m:oMathPara>
          </w:p>
          <w:tbl>
            <w:tblPr>
              <w:tblStyle w:val="afa"/>
              <w:tblW w:w="0" w:type="auto"/>
              <w:tblLook w:val="04A0" w:firstRow="1" w:lastRow="0" w:firstColumn="1" w:lastColumn="0" w:noHBand="0" w:noVBand="1"/>
            </w:tblPr>
            <w:tblGrid>
              <w:gridCol w:w="6999"/>
            </w:tblGrid>
            <w:tr w:rsidR="008C35AA" w14:paraId="0168CA6D" w14:textId="77777777" w:rsidTr="008C35AA">
              <w:tc>
                <w:tcPr>
                  <w:tcW w:w="6999" w:type="dxa"/>
                </w:tcPr>
                <w:p w14:paraId="0DE9618A" w14:textId="77777777" w:rsidR="008C35AA" w:rsidRPr="000A2CE3" w:rsidRDefault="001816FC" w:rsidP="008C35AA">
                  <w:pPr>
                    <w:jc w:val="both"/>
                    <w:rPr>
                      <w:sz w:val="20"/>
                      <w:szCs w:val="20"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=1+x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!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3!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4!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5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5!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…</m:t>
                      </m:r>
                    </m:oMath>
                  </m:oMathPara>
                </w:p>
                <w:p w14:paraId="4D4FAD98" w14:textId="77777777" w:rsidR="008C35AA" w:rsidRPr="000A2CE3" w:rsidRDefault="001816FC" w:rsidP="008C35AA">
                  <w:pPr>
                    <w:jc w:val="both"/>
                    <w:rPr>
                      <w:sz w:val="20"/>
                      <w:szCs w:val="20"/>
                    </w:rPr>
                  </w:pPr>
                  <m:oMathPara>
                    <m:oMathParaPr>
                      <m:jc m:val="left"/>
                    </m:oMathParaPr>
                    <m:oMath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x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=2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3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3!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5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5!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+…</m:t>
                          </m:r>
                        </m:e>
                      </m:d>
                    </m:oMath>
                  </m:oMathPara>
                </w:p>
                <w:p w14:paraId="6C3D295D" w14:textId="77777777" w:rsidR="008C35AA" w:rsidRDefault="008C35AA" w:rsidP="002F7254">
                  <w:pPr>
                    <w:jc w:val="both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23A2AB67" w14:textId="49DDBAB1" w:rsidR="000A2CE3" w:rsidRDefault="000A2CE3" w:rsidP="002F7254">
            <w:pPr>
              <w:jc w:val="both"/>
              <w:rPr>
                <w:sz w:val="20"/>
                <w:szCs w:val="20"/>
              </w:rPr>
            </w:pPr>
          </w:p>
          <w:p w14:paraId="5E722A7E" w14:textId="77777777" w:rsidR="0087140B" w:rsidRDefault="0087140B" w:rsidP="000A2CE3">
            <w:pPr>
              <w:jc w:val="both"/>
            </w:pPr>
          </w:p>
          <w:p w14:paraId="5A8E5574" w14:textId="7F724947" w:rsidR="000A2CE3" w:rsidRPr="00DC6687" w:rsidRDefault="000A2CE3" w:rsidP="000A2CE3">
            <w:pPr>
              <w:jc w:val="both"/>
            </w:pPr>
          </w:p>
        </w:tc>
        <w:tc>
          <w:tcPr>
            <w:tcW w:w="1071" w:type="dxa"/>
          </w:tcPr>
          <w:p w14:paraId="21713CC0" w14:textId="6B470BB5" w:rsidR="0087140B" w:rsidRDefault="0087140B" w:rsidP="002F7254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1</w:t>
            </w:r>
            <w:r w:rsidR="00BD7756">
              <w:t>9</w:t>
            </w:r>
          </w:p>
        </w:tc>
      </w:tr>
    </w:tbl>
    <w:p w14:paraId="48FFAD99" w14:textId="61D1291E" w:rsidR="00EB22E8" w:rsidRDefault="00EB22E8" w:rsidP="00BF1CB6"/>
    <w:p w14:paraId="68788B53" w14:textId="77777777" w:rsidR="007B0741" w:rsidRDefault="007B0741">
      <w:r>
        <w:br w:type="page"/>
      </w:r>
    </w:p>
    <w:p w14:paraId="3023496D" w14:textId="0B08B79C" w:rsidR="001F42F9" w:rsidRDefault="00DE0F81" w:rsidP="00BF1CB6">
      <w:r>
        <w:lastRenderedPageBreak/>
        <w:t>[</w:t>
      </w:r>
      <w:r w:rsidRPr="002C0FFD">
        <w:rPr>
          <w:b/>
          <w:bCs/>
        </w:rPr>
        <w:t>Digital Filter</w:t>
      </w:r>
      <w:r>
        <w:t>]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7225"/>
        <w:gridCol w:w="1071"/>
      </w:tblGrid>
      <w:tr w:rsidR="002F7254" w14:paraId="2D477AE9" w14:textId="77777777" w:rsidTr="002F7254">
        <w:trPr>
          <w:trHeight w:val="728"/>
        </w:trPr>
        <w:tc>
          <w:tcPr>
            <w:tcW w:w="7225" w:type="dxa"/>
          </w:tcPr>
          <w:p w14:paraId="57E50F17" w14:textId="77777777" w:rsidR="002F7254" w:rsidRPr="00DC6687" w:rsidRDefault="002F7254" w:rsidP="001F42F9">
            <w:pPr>
              <w:jc w:val="both"/>
            </w:pPr>
          </w:p>
        </w:tc>
        <w:tc>
          <w:tcPr>
            <w:tcW w:w="1071" w:type="dxa"/>
          </w:tcPr>
          <w:p w14:paraId="0980CD0F" w14:textId="3C453134" w:rsidR="002F7254" w:rsidRDefault="002F7254" w:rsidP="002F7254">
            <w:pPr>
              <w:jc w:val="both"/>
            </w:pPr>
            <w:proofErr w:type="spellStart"/>
            <w:r>
              <w:t>Eqn</w:t>
            </w:r>
            <w:proofErr w:type="spellEnd"/>
            <w:r>
              <w:t xml:space="preserve"> </w:t>
            </w:r>
            <w:r w:rsidR="001F42F9">
              <w:t>20</w:t>
            </w:r>
          </w:p>
        </w:tc>
      </w:tr>
    </w:tbl>
    <w:p w14:paraId="206F6B82" w14:textId="77777777" w:rsidR="002F7254" w:rsidRDefault="002F7254" w:rsidP="00BF1CB6"/>
    <w:p w14:paraId="2118A224" w14:textId="4910F1CE" w:rsidR="008205B7" w:rsidRDefault="008205B7" w:rsidP="00BF1CB6"/>
    <w:p w14:paraId="2A19448D" w14:textId="77777777" w:rsidR="008205B7" w:rsidRDefault="008205B7" w:rsidP="00BF1CB6"/>
    <w:p w14:paraId="23AE025A" w14:textId="75DEBA23" w:rsidR="003E4CD3" w:rsidRDefault="003E4CD3" w:rsidP="003E4CD3">
      <w:pPr>
        <w:pStyle w:val="2"/>
      </w:pPr>
      <w:r>
        <w:t xml:space="preserve">Reference </w:t>
      </w:r>
      <w:r w:rsidR="00435E57">
        <w:t>Python</w:t>
      </w:r>
      <w:r>
        <w:t xml:space="preserve"> codes</w:t>
      </w:r>
    </w:p>
    <w:p w14:paraId="659CF688" w14:textId="77777777" w:rsidR="003E4CD3" w:rsidRDefault="003E4CD3" w:rsidP="003E4CD3">
      <w:r>
        <w:t>Here we provide reference codes for post processing of CSPD 1</w:t>
      </w:r>
      <w:r w:rsidRPr="002201C0">
        <w:rPr>
          <w:vertAlign w:val="superscript"/>
        </w:rPr>
        <w:t>st</w:t>
      </w:r>
      <w:r>
        <w:t xml:space="preserve"> stage signal.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4CD3" w14:paraId="1D212562" w14:textId="77777777" w:rsidTr="003F1518">
        <w:tc>
          <w:tcPr>
            <w:tcW w:w="8296" w:type="dxa"/>
          </w:tcPr>
          <w:p w14:paraId="51AAB651" w14:textId="7C97C0E1" w:rsidR="003E4CD3" w:rsidRDefault="003E4CD3" w:rsidP="003F1518">
            <w:r>
              <w:t xml:space="preserve">Code 1. Function of Signal Reconstruction </w:t>
            </w:r>
          </w:p>
        </w:tc>
      </w:tr>
      <w:tr w:rsidR="003E4CD3" w14:paraId="43A792E9" w14:textId="77777777" w:rsidTr="003F1518">
        <w:tc>
          <w:tcPr>
            <w:tcW w:w="8296" w:type="dxa"/>
          </w:tcPr>
          <w:p w14:paraId="39DBE331" w14:textId="77777777" w:rsidR="003E4CD3" w:rsidRDefault="003E4CD3" w:rsidP="00DE0F81">
            <w:pPr>
              <w:autoSpaceDE w:val="0"/>
              <w:autoSpaceDN w:val="0"/>
              <w:adjustRightInd w:val="0"/>
            </w:pPr>
          </w:p>
        </w:tc>
      </w:tr>
    </w:tbl>
    <w:p w14:paraId="0EBBD2C2" w14:textId="4CCD9EB4" w:rsidR="003E4CD3" w:rsidRDefault="00C0391F" w:rsidP="003E4CD3">
      <w:r>
        <w:t>`</w:t>
      </w:r>
      <w:r>
        <w:tab/>
        <w:t>`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4CD3" w14:paraId="16ECCC01" w14:textId="77777777" w:rsidTr="003F1518">
        <w:tc>
          <w:tcPr>
            <w:tcW w:w="8296" w:type="dxa"/>
          </w:tcPr>
          <w:p w14:paraId="56911559" w14:textId="64CF74CB" w:rsidR="003E4CD3" w:rsidRDefault="003E4CD3" w:rsidP="003F1518">
            <w:r>
              <w:t>Code 2. Function of Signal Filtering</w:t>
            </w:r>
          </w:p>
        </w:tc>
      </w:tr>
      <w:tr w:rsidR="003E4CD3" w14:paraId="6364675B" w14:textId="77777777" w:rsidTr="003F1518">
        <w:tc>
          <w:tcPr>
            <w:tcW w:w="8296" w:type="dxa"/>
          </w:tcPr>
          <w:p w14:paraId="1C577D08" w14:textId="77777777" w:rsidR="003E4CD3" w:rsidRPr="00A058F2" w:rsidRDefault="003E4CD3" w:rsidP="00DE0F81">
            <w:pPr>
              <w:autoSpaceDE w:val="0"/>
              <w:autoSpaceDN w:val="0"/>
              <w:adjustRightInd w:val="0"/>
              <w:rPr>
                <w:sz w:val="16"/>
                <w:szCs w:val="16"/>
              </w:rPr>
            </w:pPr>
          </w:p>
        </w:tc>
      </w:tr>
    </w:tbl>
    <w:p w14:paraId="1DDE0AE4" w14:textId="77777777" w:rsidR="003E4CD3" w:rsidRDefault="003E4CD3" w:rsidP="003E4CD3"/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4CD3" w14:paraId="4A519966" w14:textId="77777777" w:rsidTr="003F1518">
        <w:tc>
          <w:tcPr>
            <w:tcW w:w="8296" w:type="dxa"/>
          </w:tcPr>
          <w:p w14:paraId="6A5497D4" w14:textId="05C06FBC" w:rsidR="003E4CD3" w:rsidRDefault="003E4CD3" w:rsidP="003F1518">
            <w:r>
              <w:t xml:space="preserve">Code 3. </w:t>
            </w:r>
            <w:r>
              <w:rPr>
                <w:rFonts w:hint="eastAsia"/>
              </w:rPr>
              <w:t>Lo</w:t>
            </w:r>
            <w:r>
              <w:t>ad Files &amp; Signal Processing</w:t>
            </w:r>
          </w:p>
        </w:tc>
      </w:tr>
      <w:tr w:rsidR="003E4CD3" w14:paraId="37281320" w14:textId="77777777" w:rsidTr="003F1518">
        <w:tc>
          <w:tcPr>
            <w:tcW w:w="8296" w:type="dxa"/>
          </w:tcPr>
          <w:p w14:paraId="44E242C3" w14:textId="4BF8C233" w:rsidR="003E4CD3" w:rsidRPr="0084299B" w:rsidRDefault="003E4CD3" w:rsidP="003F1518">
            <w:pPr>
              <w:rPr>
                <w:sz w:val="16"/>
                <w:szCs w:val="16"/>
              </w:rPr>
            </w:pPr>
          </w:p>
        </w:tc>
      </w:tr>
    </w:tbl>
    <w:p w14:paraId="4559DE32" w14:textId="7DCE2DE2" w:rsidR="000B26C5" w:rsidRDefault="000B26C5" w:rsidP="00BF1CB6"/>
    <w:p w14:paraId="69C32372" w14:textId="7E33BF6D" w:rsidR="00F96A0F" w:rsidRDefault="00F96A0F">
      <w:r>
        <w:br w:type="page"/>
      </w:r>
    </w:p>
    <w:p w14:paraId="006A5847" w14:textId="36E76BF3" w:rsidR="00F96A0F" w:rsidRPr="007E39D2" w:rsidRDefault="00F96A0F" w:rsidP="00BF1CB6">
      <w:pPr>
        <w:rPr>
          <w:rFonts w:cstheme="minorHAnsi"/>
          <w:noProof/>
          <w:sz w:val="24"/>
          <w:szCs w:val="24"/>
        </w:rPr>
      </w:pPr>
      <w:r w:rsidRPr="007E39D2">
        <w:rPr>
          <w:rFonts w:cstheme="minorHAnsi"/>
          <w:noProof/>
          <w:sz w:val="24"/>
          <w:szCs w:val="24"/>
        </w:rPr>
        <w:lastRenderedPageBreak/>
        <w:t>Raw V1 signal, acquired with 5</w:t>
      </w:r>
      <w:r w:rsidR="007E39D2">
        <w:rPr>
          <w:rFonts w:cstheme="minorHAnsi"/>
          <w:noProof/>
          <w:sz w:val="24"/>
          <w:szCs w:val="24"/>
        </w:rPr>
        <w:t>µ</w:t>
      </w:r>
      <w:r w:rsidRPr="007E39D2">
        <w:rPr>
          <w:rFonts w:cstheme="minorHAnsi"/>
          <w:noProof/>
          <w:sz w:val="24"/>
          <w:szCs w:val="24"/>
        </w:rPr>
        <w:t>s sampling interval and 540kHz bandwidth</w:t>
      </w:r>
    </w:p>
    <w:p w14:paraId="2243B1D5" w14:textId="0C0EDFC1" w:rsidR="00F96A0F" w:rsidRPr="007E39D2" w:rsidRDefault="00F96A0F" w:rsidP="00BF1CB6">
      <w:pPr>
        <w:rPr>
          <w:rFonts w:cstheme="minorHAnsi"/>
        </w:rPr>
      </w:pPr>
      <w:r w:rsidRPr="007E39D2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230C7070" wp14:editId="476A3680">
            <wp:extent cx="5274310" cy="1054735"/>
            <wp:effectExtent l="0" t="0" r="2540" b="0"/>
            <wp:docPr id="6" name="圖片 6" descr="CytC 1st Ra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ytC 1st Raw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5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1AAB360" w14:textId="1B84B257" w:rsidR="00F96A0F" w:rsidRPr="007E39D2" w:rsidRDefault="00F96A0F" w:rsidP="00BF1CB6">
      <w:pPr>
        <w:rPr>
          <w:rFonts w:cstheme="minorHAnsi"/>
          <w:noProof/>
          <w:sz w:val="24"/>
          <w:szCs w:val="24"/>
        </w:rPr>
      </w:pPr>
      <w:r w:rsidRPr="007E39D2">
        <w:rPr>
          <w:rFonts w:cstheme="minorHAnsi"/>
          <w:noProof/>
          <w:sz w:val="24"/>
          <w:szCs w:val="24"/>
        </w:rPr>
        <w:t>Reconstructed V1 signal</w:t>
      </w:r>
    </w:p>
    <w:p w14:paraId="7F45D138" w14:textId="4CBA81AE" w:rsidR="00F96A0F" w:rsidRPr="007E39D2" w:rsidRDefault="00F96A0F" w:rsidP="00BF1CB6">
      <w:pPr>
        <w:rPr>
          <w:rFonts w:cstheme="minorHAnsi"/>
        </w:rPr>
      </w:pPr>
      <w:r w:rsidRPr="007E39D2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6789703B" wp14:editId="662BB56F">
            <wp:extent cx="5274310" cy="1054735"/>
            <wp:effectExtent l="0" t="0" r="2540" b="0"/>
            <wp:docPr id="7" name="圖片 7" descr="CytC 1st Raw NRe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ytC 1st Raw NRec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5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A0DD464" w14:textId="1B5B7313" w:rsidR="00F96A0F" w:rsidRPr="007E39D2" w:rsidRDefault="00F96A0F" w:rsidP="00BF1CB6">
      <w:pPr>
        <w:rPr>
          <w:rFonts w:cstheme="minorHAnsi"/>
          <w:noProof/>
          <w:sz w:val="24"/>
          <w:szCs w:val="24"/>
        </w:rPr>
      </w:pPr>
      <w:r w:rsidRPr="007E39D2">
        <w:rPr>
          <w:rFonts w:cstheme="minorHAnsi"/>
          <w:noProof/>
          <w:sz w:val="24"/>
          <w:szCs w:val="24"/>
        </w:rPr>
        <w:t>Reconstructed V1 signal filterred by a kernel of Gaussian function</w:t>
      </w:r>
      <w:r w:rsidR="002F1FBD">
        <w:rPr>
          <w:rFonts w:cstheme="minorHAnsi"/>
          <w:noProof/>
          <w:sz w:val="24"/>
          <w:szCs w:val="24"/>
        </w:rPr>
        <w:t xml:space="preserve"> (WinType = Norm)</w:t>
      </w:r>
      <w:r w:rsidRPr="007E39D2">
        <w:rPr>
          <w:rFonts w:cstheme="minorHAnsi"/>
          <w:noProof/>
          <w:sz w:val="24"/>
          <w:szCs w:val="24"/>
        </w:rPr>
        <w:t xml:space="preserve"> of 0.3ms width</w:t>
      </w:r>
    </w:p>
    <w:p w14:paraId="5E53F838" w14:textId="1B81E754" w:rsidR="00F96A0F" w:rsidRDefault="00290E22" w:rsidP="00BF1CB6">
      <w:r w:rsidRPr="00290E22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1943ECF" wp14:editId="4032414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292220" cy="1636852"/>
                <wp:effectExtent l="0" t="0" r="3810" b="1905"/>
                <wp:wrapNone/>
                <wp:docPr id="23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92220" cy="1636852"/>
                          <a:chOff x="0" y="0"/>
                          <a:chExt cx="5292220" cy="1636852"/>
                        </a:xfrm>
                      </wpg:grpSpPr>
                      <pic:pic xmlns:pic="http://schemas.openxmlformats.org/drawingml/2006/picture">
                        <pic:nvPicPr>
                          <pic:cNvPr id="24" name="圖片 8" descr="CytC 1st Raw NRec FilterNorm300us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582117"/>
                            <a:ext cx="5274310" cy="1054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49681" y="0"/>
                            <a:ext cx="2128773" cy="10579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6" name="Rectangle 26"/>
                        <wps:cNvSpPr/>
                        <wps:spPr>
                          <a:xfrm>
                            <a:off x="879094" y="582117"/>
                            <a:ext cx="164592" cy="749161"/>
                          </a:xfrm>
                          <a:prstGeom prst="rect">
                            <a:avLst/>
                          </a:prstGeom>
                          <a:solidFill>
                            <a:srgbClr val="4472C4">
                              <a:alpha val="18824"/>
                            </a:srgb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Arrow Connector 27"/>
                        <wps:cNvCnPr>
                          <a:cxnSpLocks/>
                        </wps:cNvCnPr>
                        <wps:spPr>
                          <a:xfrm flipV="1">
                            <a:off x="879094" y="0"/>
                            <a:ext cx="370587" cy="58211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Arrow Connector 28"/>
                        <wps:cNvCnPr>
                          <a:cxnSpLocks/>
                        </wps:cNvCnPr>
                        <wps:spPr>
                          <a:xfrm flipV="1">
                            <a:off x="1043686" y="1057979"/>
                            <a:ext cx="2334768" cy="273299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Rectangle 29"/>
                        <wps:cNvSpPr/>
                        <wps:spPr>
                          <a:xfrm>
                            <a:off x="3194815" y="4050"/>
                            <a:ext cx="2097405" cy="69215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F7D3B8" w14:textId="309AAAD9" w:rsidR="001816FC" w:rsidRPr="00FA59D2" w:rsidRDefault="001816FC" w:rsidP="00290E22">
                              <w:pPr>
                                <w:rPr>
                                  <w:iCs/>
                                  <w:color w:val="000000" w:themeColor="text1"/>
                                  <w:kern w:val="24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m:oMathPara>
                                <m:oMathParaPr>
                                  <m:jc m:val="left"/>
                                </m:oMathParaPr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m:t>Q</m:t>
                                  </m:r>
                                  <m: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m:t>≈</m:t>
                                  </m:r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</w:rPr>
                                    <m:t>2.17235</m:t>
                                  </m:r>
                                  <m:r>
                                    <w:rPr>
                                      <w:rFonts w:ascii="Cambria Math" w:hAnsi="+mn-ea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  <w:lang w:val="en-US"/>
                                    </w:rPr>
                                    <m:t>×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10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5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4"/>
                                      <w:szCs w:val="24"/>
                                      <w:lang w:val="en-US"/>
                                    </w:rPr>
                                    <m:t>e</m:t>
                                  </m:r>
                                </m:oMath>
                              </m:oMathPara>
                            </w:p>
                            <w:p w14:paraId="26206B1C" w14:textId="062241F9" w:rsidR="001816FC" w:rsidRPr="00FA59D2" w:rsidRDefault="001816FC" w:rsidP="00290E22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(sum of every points of a peak)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0" name="Straight Connector 30"/>
                        <wps:cNvCnPr>
                          <a:cxnSpLocks/>
                        </wps:cNvCnPr>
                        <wps:spPr>
                          <a:xfrm flipV="1">
                            <a:off x="2515235" y="190272"/>
                            <a:ext cx="679867" cy="444036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5" o:spid="_x0000_s1026" style="position:absolute;margin-left:0;margin-top:0;width:416.7pt;height:128.9pt;z-index:251659264" coordsize="52922,163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片 8" o:spid="_x0000_s1027" type="#_x0000_t75" alt="CytC 1st Raw NRec FilterNorm300us" style="position:absolute;top:5821;width:52743;height:1054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kYmQzFAAAA2wAAAA8AAABkcnMvZG93bnJldi54bWxEj0FrwkAUhO8F/8PyCt500yDFpq5SFaWg&#10;hzYten1mX5Ng9m3Y3Zr037uC0OMwM98ws0VvGnEh52vLCp7GCQjiwuqaSwXfX5vRFIQPyBoby6Tg&#10;jzws5oOHGWbadvxJlzyUIkLYZ6igCqHNpPRFRQb92LbE0fuxzmCI0pVSO+wi3DQyTZJnabDmuFBh&#10;S6uKinP+axTk+4/9rlsftlO33O7SU3c4vnCq1PCxf3sFEagP/+F7+10rSCdw+xJ/gJxf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JGJkMxQAAANsAAAAPAAAAAAAAAAAAAAAA&#10;AJ8CAABkcnMvZG93bnJldi54bWxQSwUGAAAAAAQABAD3AAAAkQMAAAAA&#10;">
                  <v:imagedata r:id="rId12" o:title="CytC 1st Raw NRec FilterNorm300us"/>
                </v:shape>
                <v:shape id="Picture 25" o:spid="_x0000_s1028" type="#_x0000_t75" style="position:absolute;left:12496;width:21288;height:1057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urQWzEAAAA2wAAAA8AAABkcnMvZG93bnJldi54bWxEj09rAjEUxO+C3yG8gjfNVlRkaxQtFIoU&#10;odoeentsXjdLNy9Lku6ffnojFDwOM/MbZrPrbS1a8qFyrOBxloEgLpyuuFTwcXmZrkGEiKyxdkwK&#10;Bgqw245HG8y16/id2nMsRYJwyFGBibHJpQyFIYth5hri5H07bzEm6UupPXYJbms5z7KVtFhxWjDY&#10;0LOh4uf8axV0X8fw1/Li05zevF6shnIYDnulJg/9/glEpD7ew//tV61gvoTbl/QD5PYK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urQWzEAAAA2wAAAA8AAAAAAAAAAAAAAAAA&#10;nwIAAGRycy9kb3ducmV2LnhtbFBLBQYAAAAABAAEAPcAAACQAwAAAAA=&#10;">
                  <v:imagedata r:id="rId13" o:title=""/>
                  <v:path arrowok="t"/>
                </v:shape>
                <v:rect id="Rectangle 26" o:spid="_x0000_s1029" style="position:absolute;left:8790;top:5821;width:1646;height:74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0RL+sMA&#10;AADbAAAADwAAAGRycy9kb3ducmV2LnhtbESPT4vCMBTE74LfITxhL7Km60FL1ygiCN5c/4HHR/Pa&#10;RpuX0mRt99tvBMHjMDO/YRar3tbiQa03jhV8TRIQxLnThksF59P2MwXhA7LG2jEp+CMPq+VwsMBM&#10;u44P9DiGUkQI+wwVVCE0mZQ+r8iin7iGOHqFay2GKNtS6ha7CLe1nCbJTFo0HBcqbGhTUX4//loF&#10;e7NxtjvPC3P/uY2v40tabE+pUh+jfv0NIlAf3uFXe6cVTGfw/BJ/gFz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0RL+sMAAADbAAAADwAAAAAAAAAAAAAAAACYAgAAZHJzL2Rv&#10;d25yZXYueG1sUEsFBgAAAAAEAAQA9QAAAIgDAAAAAA==&#10;" fillcolor="#4472c4" strokecolor="#1f3763 [1604]" strokeweight="1pt">
                  <v:fill opacity="12336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7" o:spid="_x0000_s1030" type="#_x0000_t32" style="position:absolute;left:8790;width:3706;height:582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lHOEsMAAADbAAAADwAAAGRycy9kb3ducmV2LnhtbESPQYvCMBSE78L+h/AW9qapPVStRlmE&#10;FWFBsErx+GiebbF5KU203X+/EQSPw8x8w6w2g2nEgzpXW1YwnUQgiAuray4VnE8/4zkI55E1NpZJ&#10;wR852Kw/RitMte35SI/MlyJA2KWooPK+TaV0RUUG3cS2xMG72s6gD7Irpe6wD3DTyDiKEmmw5rBQ&#10;YUvbiopbdjcK5lO654v+N8kxzpOD3m3z8yVT6utz+F6C8DT4d/jV3msF8QyeX8IPkOt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JRzhLDAAAA2wAAAA8AAAAAAAAAAAAA&#10;AAAAoQIAAGRycy9kb3ducmV2LnhtbFBLBQYAAAAABAAEAPkAAACRAwAAAAA=&#10;" strokecolor="black [3213]" strokeweight=".5pt">
                  <v:stroke joinstyle="miter"/>
                  <o:lock v:ext="edit" shapetype="f"/>
                </v:shape>
                <v:shape id="Straight Arrow Connector 28" o:spid="_x0000_s1031" type="#_x0000_t32" style="position:absolute;left:10436;top:10579;width:23348;height:2733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85aYMAAAADbAAAADwAAAGRycy9kb3ducmV2LnhtbERPTYvCMBC9C/6HMII3TdtDcbvGIoIi&#10;CAvblbLHoRnbYjMpTbT135vDwh4f73ubT6YTTxpca1lBvI5AEFdWt1wruP4cVxsQziNr7CyTghc5&#10;yHfz2RYzbUf+pmfhaxFC2GWooPG+z6R0VUMG3dr2xIG72cGgD3CopR5wDOGmk0kUpdJgy6GhwZ4O&#10;DVX34mEUbGJ6lB/jJS0xKdMvfTqU199CqeVi2n+C8DT5f/Gf+6wVJGFs+BJ+gNy9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POWmDAAAAA2wAAAA8AAAAAAAAAAAAAAAAA&#10;oQIAAGRycy9kb3ducmV2LnhtbFBLBQYAAAAABAAEAPkAAACOAwAAAAA=&#10;" strokecolor="black [3213]" strokeweight=".5pt">
                  <v:stroke joinstyle="miter"/>
                  <o:lock v:ext="edit" shapetype="f"/>
                </v:shape>
                <v:rect id="Rectangle 29" o:spid="_x0000_s1032" style="position:absolute;left:31948;top:40;width:20974;height:6922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1rMdMMA&#10;AADbAAAADwAAAGRycy9kb3ducmV2LnhtbESP0WoCMRRE3wv9h3ALvhRNupRiV6OI1Fr0SesHXDbX&#10;3eDmZkniuv17Uyj0cZiZM8x8ObhW9BSi9azhZaJAEFfeWK41nL434ymImJANtp5Jww9FWC4eH+ZY&#10;Gn/jA/XHVIsM4ViihialrpQyVg05jBPfEWfv7IPDlGWopQl4y3DXykKpN+nQcl5osKN1Q9XleHUa&#10;Xj+L3Yd9Vnvr+iuedjKoLe+1Hj0NqxmIREP6D/+1v4yG4h1+v+QfIBd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1rMdMMAAADbAAAADwAAAAAAAAAAAAAAAACYAgAAZHJzL2Rv&#10;d25yZXYueG1sUEsFBgAAAAAEAAQA9QAAAIgDAAAAAA==&#10;" filled="f" stroked="f">
                  <v:textbox style="mso-fit-shape-to-text:t">
                    <w:txbxContent>
                      <w:p w14:paraId="01F7D3B8" w14:textId="309AAAD9" w:rsidR="001816FC" w:rsidRPr="00FA59D2" w:rsidRDefault="001816FC" w:rsidP="00290E22">
                        <w:pPr>
                          <w:rPr>
                            <w:iCs/>
                            <w:color w:val="000000" w:themeColor="text1"/>
                            <w:kern w:val="24"/>
                            <w:sz w:val="24"/>
                            <w:szCs w:val="24"/>
                            <w:lang w:val="en-US"/>
                          </w:rPr>
                        </w:pPr>
                        <m:oMathPara>
                          <m:oMathParaPr>
                            <m:jc m:val="left"/>
                          </m:oMathParaPr>
                          <m:oMath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m:t>Q</m:t>
                            </m:r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m:t>≈</m:t>
                            </m:r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m:t>2.17235</m:t>
                            </m:r>
                            <m:r>
                              <w:rPr>
                                <w:rFonts w:ascii="Cambria Math" w:hAnsi="+mn-ea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m:t>×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  <w:lang w:val="en-US"/>
                                  </w:rPr>
                                  <m:t>10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  <w:lang w:val="en-US"/>
                                  </w:rPr>
                                  <m:t>5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US"/>
                              </w:rPr>
                              <m:t>e</m:t>
                            </m:r>
                          </m:oMath>
                        </m:oMathPara>
                      </w:p>
                      <w:p w14:paraId="26206B1C" w14:textId="062241F9" w:rsidR="001816FC" w:rsidRPr="00FA59D2" w:rsidRDefault="001816FC" w:rsidP="00290E22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(sum of every points of a peak)</w:t>
                        </w:r>
                      </w:p>
                    </w:txbxContent>
                  </v:textbox>
                </v:rect>
                <v:line id="Straight Connector 30" o:spid="_x0000_s1033" style="position:absolute;flip:y;visibility:visible;mso-wrap-style:square" from="25152,1902" to="31951,63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tHrAcAAAADbAAAADwAAAGRycy9kb3ducmV2LnhtbERPzYrCMBC+C75DGMGbTVUoUo2i4uqy&#10;6MHqAwzN2JY2k9JktbtPvzksePz4/leb3jTiSZ2rLCuYRjEI4tzqigsF99vHZAHCeWSNjWVS8EMO&#10;NuvhYIWpti++0jPzhQgh7FJUUHrfplK6vCSDLrItceAetjPoA+wKqTt8hXDTyFkcJ9JgxaGhxJb2&#10;JeV19m0UnC91tXdfyfF86nfZ4TeJ5RRrpcajfrsE4an3b/G/+1MrmIf14Uv4AXL9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O7R6wHAAAAA2wAAAA8AAAAAAAAAAAAAAAAA&#10;oQIAAGRycy9kb3ducmV2LnhtbFBLBQYAAAAABAAEAPkAAACOAwAAAAA=&#10;" strokecolor="#5a5a5a [2109]" strokeweight="2pt">
                  <v:stroke joinstyle="miter"/>
                  <o:lock v:ext="edit" shapetype="f"/>
                </v:line>
              </v:group>
            </w:pict>
          </mc:Fallback>
        </mc:AlternateContent>
      </w:r>
    </w:p>
    <w:p w14:paraId="5AB255F2" w14:textId="069809B2" w:rsidR="00C85911" w:rsidRDefault="00C85911" w:rsidP="00BF1CB6"/>
    <w:p w14:paraId="11B8B0E8" w14:textId="5431E184" w:rsidR="00C85911" w:rsidRPr="00C85911" w:rsidRDefault="00C85911" w:rsidP="00BF1CB6">
      <w:pPr>
        <w:rPr>
          <w:lang w:val="en-US"/>
        </w:rPr>
      </w:pPr>
    </w:p>
    <w:sectPr w:rsidR="00C85911" w:rsidRPr="00C85911" w:rsidSect="002E6832">
      <w:headerReference w:type="default" r:id="rId14"/>
      <w:footerReference w:type="default" r:id="rId15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FC3E92" w14:textId="77777777" w:rsidR="00EA1C86" w:rsidRDefault="00EA1C86" w:rsidP="00BF1CB6">
      <w:pPr>
        <w:spacing w:after="0" w:line="240" w:lineRule="auto"/>
      </w:pPr>
      <w:r>
        <w:separator/>
      </w:r>
    </w:p>
  </w:endnote>
  <w:endnote w:type="continuationSeparator" w:id="0">
    <w:p w14:paraId="0B5D1C5A" w14:textId="77777777" w:rsidR="00EA1C86" w:rsidRDefault="00EA1C86" w:rsidP="00BF1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ea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f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90"/>
      <w:gridCol w:w="2466"/>
      <w:gridCol w:w="2850"/>
    </w:tblGrid>
    <w:tr w:rsidR="001816FC" w14:paraId="07F52B86" w14:textId="77777777" w:rsidTr="00296286">
      <w:tc>
        <w:tcPr>
          <w:tcW w:w="2990" w:type="dxa"/>
        </w:tcPr>
        <w:p w14:paraId="06A558D4" w14:textId="183B6A40" w:rsidR="001816FC" w:rsidRDefault="001816FC" w:rsidP="00CC565C">
          <w:pPr>
            <w:pStyle w:val="af8"/>
          </w:pPr>
          <w:r>
            <w:t>AcroMass Technologies, Inc</w:t>
          </w:r>
        </w:p>
      </w:tc>
      <w:tc>
        <w:tcPr>
          <w:tcW w:w="2466" w:type="dxa"/>
        </w:tcPr>
        <w:p w14:paraId="2184F15F" w14:textId="4D9FD1BC" w:rsidR="001816FC" w:rsidRDefault="001816FC" w:rsidP="00296286">
          <w:pPr>
            <w:pStyle w:val="af8"/>
            <w:jc w:val="center"/>
          </w:pPr>
          <w:r>
            <w:fldChar w:fldCharType="begin"/>
          </w:r>
          <w:r>
            <w:instrText>PAGE   \* MERGEFORMAT</w:instrText>
          </w:r>
          <w:r>
            <w:fldChar w:fldCharType="separate"/>
          </w:r>
          <w:r w:rsidR="0086542D" w:rsidRPr="0086542D">
            <w:rPr>
              <w:noProof/>
              <w:lang w:val="zh-TW"/>
            </w:rPr>
            <w:t>2</w:t>
          </w:r>
          <w:r>
            <w:fldChar w:fldCharType="end"/>
          </w:r>
        </w:p>
      </w:tc>
      <w:tc>
        <w:tcPr>
          <w:tcW w:w="2850" w:type="dxa"/>
        </w:tcPr>
        <w:p w14:paraId="104D7E5B" w14:textId="064AC71B" w:rsidR="001816FC" w:rsidRDefault="001816FC" w:rsidP="002000CD">
          <w:pPr>
            <w:pStyle w:val="af8"/>
            <w:jc w:val="right"/>
          </w:pPr>
          <w:r>
            <w:t>Dec/2019</w:t>
          </w:r>
        </w:p>
      </w:tc>
    </w:tr>
  </w:tbl>
  <w:p w14:paraId="1728DAA4" w14:textId="49D275CC" w:rsidR="001816FC" w:rsidRDefault="001816FC" w:rsidP="003E4CD3">
    <w:pPr>
      <w:pStyle w:val="af8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E4712A" w14:textId="77777777" w:rsidR="00EA1C86" w:rsidRDefault="00EA1C86" w:rsidP="00BF1CB6">
      <w:pPr>
        <w:spacing w:after="0" w:line="240" w:lineRule="auto"/>
      </w:pPr>
      <w:r>
        <w:separator/>
      </w:r>
    </w:p>
  </w:footnote>
  <w:footnote w:type="continuationSeparator" w:id="0">
    <w:p w14:paraId="55348B5E" w14:textId="77777777" w:rsidR="00EA1C86" w:rsidRDefault="00EA1C86" w:rsidP="00BF1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6EED54" w14:textId="77777777" w:rsidR="001816FC" w:rsidRDefault="001816FC">
    <w:pPr>
      <w:pStyle w:val="af6"/>
    </w:pPr>
  </w:p>
  <w:tbl>
    <w:tblPr>
      <w:tblStyle w:val="af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148"/>
      <w:gridCol w:w="4148"/>
    </w:tblGrid>
    <w:tr w:rsidR="001816FC" w14:paraId="305C772A" w14:textId="77777777" w:rsidTr="00BF1CB6">
      <w:tc>
        <w:tcPr>
          <w:tcW w:w="4148" w:type="dxa"/>
        </w:tcPr>
        <w:p w14:paraId="0ED6C5E2" w14:textId="4C73FE2C" w:rsidR="001816FC" w:rsidRDefault="001816FC">
          <w:pPr>
            <w:pStyle w:val="af6"/>
          </w:pPr>
          <w:r>
            <w:t>CSPD &amp; the numerical rectifier rev5.1</w:t>
          </w:r>
        </w:p>
        <w:p w14:paraId="54939EB5" w14:textId="44FBBCAD" w:rsidR="001816FC" w:rsidRPr="007D55D3" w:rsidRDefault="001816FC">
          <w:pPr>
            <w:pStyle w:val="af6"/>
            <w:rPr>
              <w:b/>
            </w:rPr>
          </w:pPr>
          <w:r w:rsidRPr="007D55D3">
            <w:rPr>
              <w:b/>
              <w:color w:val="C00000"/>
            </w:rPr>
            <w:t>CONFIDENTIAL INFOMATION</w:t>
          </w:r>
        </w:p>
      </w:tc>
      <w:tc>
        <w:tcPr>
          <w:tcW w:w="4148" w:type="dxa"/>
        </w:tcPr>
        <w:p w14:paraId="3E3C74DF" w14:textId="77777777" w:rsidR="001816FC" w:rsidRDefault="001816FC" w:rsidP="00BF1CB6">
          <w:pPr>
            <w:pStyle w:val="af6"/>
            <w:jc w:val="right"/>
          </w:pPr>
          <w:r>
            <w:rPr>
              <w:noProof/>
              <w:lang w:val="en-US"/>
            </w:rPr>
            <w:drawing>
              <wp:inline distT="0" distB="0" distL="0" distR="0" wp14:anchorId="34364E27" wp14:editId="226109F5">
                <wp:extent cx="599846" cy="283148"/>
                <wp:effectExtent l="0" t="0" r="0" b="3175"/>
                <wp:docPr id="1" name="圖片 1" descr="C:\Users\HP\Pictures\AcroMass (2)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P\Pictures\AcroMass (2)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2427" cy="303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6544C2A" w14:textId="77777777" w:rsidR="001816FC" w:rsidRDefault="001816FC">
    <w:pPr>
      <w:pStyle w:val="af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tDC1MDE2MzIzMzFX0lEKTi0uzszPAykwMqgFAJlYn9ctAAAA"/>
  </w:docVars>
  <w:rsids>
    <w:rsidRoot w:val="00BF1CB6"/>
    <w:rsid w:val="000050EA"/>
    <w:rsid w:val="00005D52"/>
    <w:rsid w:val="00011B42"/>
    <w:rsid w:val="000145A5"/>
    <w:rsid w:val="000156E9"/>
    <w:rsid w:val="00020FCC"/>
    <w:rsid w:val="000225E6"/>
    <w:rsid w:val="00025D45"/>
    <w:rsid w:val="000271FE"/>
    <w:rsid w:val="000314A1"/>
    <w:rsid w:val="00031BD9"/>
    <w:rsid w:val="00031D0B"/>
    <w:rsid w:val="00043F24"/>
    <w:rsid w:val="00044338"/>
    <w:rsid w:val="00053E29"/>
    <w:rsid w:val="00065069"/>
    <w:rsid w:val="00071F63"/>
    <w:rsid w:val="00073E7E"/>
    <w:rsid w:val="0008086C"/>
    <w:rsid w:val="00080F8E"/>
    <w:rsid w:val="000859EB"/>
    <w:rsid w:val="00086A04"/>
    <w:rsid w:val="000907BD"/>
    <w:rsid w:val="0009713C"/>
    <w:rsid w:val="000A2CE3"/>
    <w:rsid w:val="000B26C5"/>
    <w:rsid w:val="000D05B4"/>
    <w:rsid w:val="000D26B5"/>
    <w:rsid w:val="000D552E"/>
    <w:rsid w:val="000D7B39"/>
    <w:rsid w:val="000E1907"/>
    <w:rsid w:val="000E2655"/>
    <w:rsid w:val="000F45CE"/>
    <w:rsid w:val="000F4A5E"/>
    <w:rsid w:val="00111172"/>
    <w:rsid w:val="001158A5"/>
    <w:rsid w:val="00123047"/>
    <w:rsid w:val="00140442"/>
    <w:rsid w:val="00142722"/>
    <w:rsid w:val="001462BA"/>
    <w:rsid w:val="00154F15"/>
    <w:rsid w:val="00162240"/>
    <w:rsid w:val="001639E7"/>
    <w:rsid w:val="00166AF3"/>
    <w:rsid w:val="001740DB"/>
    <w:rsid w:val="00176B93"/>
    <w:rsid w:val="001816FC"/>
    <w:rsid w:val="0018267E"/>
    <w:rsid w:val="00186FC4"/>
    <w:rsid w:val="00191DFA"/>
    <w:rsid w:val="00195DAC"/>
    <w:rsid w:val="00196821"/>
    <w:rsid w:val="001A29A6"/>
    <w:rsid w:val="001A3014"/>
    <w:rsid w:val="001A751C"/>
    <w:rsid w:val="001A78B0"/>
    <w:rsid w:val="001B3D35"/>
    <w:rsid w:val="001C1735"/>
    <w:rsid w:val="001C6A61"/>
    <w:rsid w:val="001C7EFF"/>
    <w:rsid w:val="001D2656"/>
    <w:rsid w:val="001E091D"/>
    <w:rsid w:val="001E4996"/>
    <w:rsid w:val="001F42F9"/>
    <w:rsid w:val="002000CD"/>
    <w:rsid w:val="0020153C"/>
    <w:rsid w:val="00202990"/>
    <w:rsid w:val="00206A85"/>
    <w:rsid w:val="002179F0"/>
    <w:rsid w:val="002345C2"/>
    <w:rsid w:val="00246B0C"/>
    <w:rsid w:val="00252593"/>
    <w:rsid w:val="00254589"/>
    <w:rsid w:val="00264F6A"/>
    <w:rsid w:val="00265811"/>
    <w:rsid w:val="0028459C"/>
    <w:rsid w:val="00290E22"/>
    <w:rsid w:val="00293823"/>
    <w:rsid w:val="00296286"/>
    <w:rsid w:val="00296428"/>
    <w:rsid w:val="002A400C"/>
    <w:rsid w:val="002B7E48"/>
    <w:rsid w:val="002C0FFD"/>
    <w:rsid w:val="002C3BE8"/>
    <w:rsid w:val="002C6647"/>
    <w:rsid w:val="002D6F80"/>
    <w:rsid w:val="002E6832"/>
    <w:rsid w:val="002F1FBD"/>
    <w:rsid w:val="002F532D"/>
    <w:rsid w:val="002F7254"/>
    <w:rsid w:val="00322342"/>
    <w:rsid w:val="00333D6C"/>
    <w:rsid w:val="003347E8"/>
    <w:rsid w:val="00345652"/>
    <w:rsid w:val="00350CF5"/>
    <w:rsid w:val="003571CA"/>
    <w:rsid w:val="00372AA5"/>
    <w:rsid w:val="0039230C"/>
    <w:rsid w:val="003A16CF"/>
    <w:rsid w:val="003B3CBB"/>
    <w:rsid w:val="003C4180"/>
    <w:rsid w:val="003C7A02"/>
    <w:rsid w:val="003D5F67"/>
    <w:rsid w:val="003D622F"/>
    <w:rsid w:val="003E0D76"/>
    <w:rsid w:val="003E127D"/>
    <w:rsid w:val="003E451D"/>
    <w:rsid w:val="003E4CD3"/>
    <w:rsid w:val="003F1518"/>
    <w:rsid w:val="003F17CC"/>
    <w:rsid w:val="00406C50"/>
    <w:rsid w:val="0042665B"/>
    <w:rsid w:val="00427973"/>
    <w:rsid w:val="00431CE9"/>
    <w:rsid w:val="00435E57"/>
    <w:rsid w:val="00442CCB"/>
    <w:rsid w:val="004433FE"/>
    <w:rsid w:val="00443E07"/>
    <w:rsid w:val="00444268"/>
    <w:rsid w:val="00453E72"/>
    <w:rsid w:val="0045523D"/>
    <w:rsid w:val="00456280"/>
    <w:rsid w:val="00460E7A"/>
    <w:rsid w:val="004673AE"/>
    <w:rsid w:val="0047509B"/>
    <w:rsid w:val="0048507A"/>
    <w:rsid w:val="00487B37"/>
    <w:rsid w:val="004961E7"/>
    <w:rsid w:val="004A0B5E"/>
    <w:rsid w:val="004B060D"/>
    <w:rsid w:val="004B7838"/>
    <w:rsid w:val="004D298B"/>
    <w:rsid w:val="004E73F2"/>
    <w:rsid w:val="004F58DD"/>
    <w:rsid w:val="00503714"/>
    <w:rsid w:val="00503720"/>
    <w:rsid w:val="005106A8"/>
    <w:rsid w:val="00526A8F"/>
    <w:rsid w:val="00541C7D"/>
    <w:rsid w:val="00542F41"/>
    <w:rsid w:val="005578BA"/>
    <w:rsid w:val="00561B94"/>
    <w:rsid w:val="0056213D"/>
    <w:rsid w:val="00564ED4"/>
    <w:rsid w:val="0057290C"/>
    <w:rsid w:val="00572973"/>
    <w:rsid w:val="00583883"/>
    <w:rsid w:val="005A336F"/>
    <w:rsid w:val="005B2608"/>
    <w:rsid w:val="005C1E8E"/>
    <w:rsid w:val="005D0B5B"/>
    <w:rsid w:val="005E0D76"/>
    <w:rsid w:val="005F2C56"/>
    <w:rsid w:val="005F7EBA"/>
    <w:rsid w:val="005F7F69"/>
    <w:rsid w:val="0060333E"/>
    <w:rsid w:val="00607E1D"/>
    <w:rsid w:val="00616D43"/>
    <w:rsid w:val="00621294"/>
    <w:rsid w:val="00623ED4"/>
    <w:rsid w:val="00631418"/>
    <w:rsid w:val="006362B5"/>
    <w:rsid w:val="00636CC7"/>
    <w:rsid w:val="00645614"/>
    <w:rsid w:val="006577F4"/>
    <w:rsid w:val="00666AB8"/>
    <w:rsid w:val="00684595"/>
    <w:rsid w:val="006873B0"/>
    <w:rsid w:val="006A2DF4"/>
    <w:rsid w:val="006C4B99"/>
    <w:rsid w:val="006D4525"/>
    <w:rsid w:val="006D6938"/>
    <w:rsid w:val="006E0A11"/>
    <w:rsid w:val="006E2F12"/>
    <w:rsid w:val="006E32B4"/>
    <w:rsid w:val="006F36DD"/>
    <w:rsid w:val="00705D64"/>
    <w:rsid w:val="007128FC"/>
    <w:rsid w:val="007163E9"/>
    <w:rsid w:val="0072555F"/>
    <w:rsid w:val="00732802"/>
    <w:rsid w:val="007330A1"/>
    <w:rsid w:val="007339A4"/>
    <w:rsid w:val="00751BC2"/>
    <w:rsid w:val="00762D0C"/>
    <w:rsid w:val="007652BB"/>
    <w:rsid w:val="007A31C7"/>
    <w:rsid w:val="007A41EB"/>
    <w:rsid w:val="007B0741"/>
    <w:rsid w:val="007B729F"/>
    <w:rsid w:val="007C263D"/>
    <w:rsid w:val="007D0455"/>
    <w:rsid w:val="007D55D3"/>
    <w:rsid w:val="007D5C7A"/>
    <w:rsid w:val="007E0130"/>
    <w:rsid w:val="007E16DC"/>
    <w:rsid w:val="007E39D2"/>
    <w:rsid w:val="007E7CF6"/>
    <w:rsid w:val="007F3106"/>
    <w:rsid w:val="0080714B"/>
    <w:rsid w:val="008205B7"/>
    <w:rsid w:val="008300D7"/>
    <w:rsid w:val="008301C1"/>
    <w:rsid w:val="00835A12"/>
    <w:rsid w:val="00850026"/>
    <w:rsid w:val="00851833"/>
    <w:rsid w:val="0086542D"/>
    <w:rsid w:val="00865851"/>
    <w:rsid w:val="0087140B"/>
    <w:rsid w:val="00871BC8"/>
    <w:rsid w:val="00874A2C"/>
    <w:rsid w:val="008C35AA"/>
    <w:rsid w:val="008C7152"/>
    <w:rsid w:val="008D1761"/>
    <w:rsid w:val="008D1CAA"/>
    <w:rsid w:val="008D29C2"/>
    <w:rsid w:val="008D497B"/>
    <w:rsid w:val="008D610E"/>
    <w:rsid w:val="008E0C57"/>
    <w:rsid w:val="008E222F"/>
    <w:rsid w:val="008E3EBF"/>
    <w:rsid w:val="008E458C"/>
    <w:rsid w:val="008F4CC8"/>
    <w:rsid w:val="008F6ADF"/>
    <w:rsid w:val="00925990"/>
    <w:rsid w:val="00932536"/>
    <w:rsid w:val="00936908"/>
    <w:rsid w:val="00947438"/>
    <w:rsid w:val="00955D55"/>
    <w:rsid w:val="00956B40"/>
    <w:rsid w:val="00961D11"/>
    <w:rsid w:val="009639AD"/>
    <w:rsid w:val="00965640"/>
    <w:rsid w:val="00980A63"/>
    <w:rsid w:val="009D739F"/>
    <w:rsid w:val="009F3A80"/>
    <w:rsid w:val="009F45E5"/>
    <w:rsid w:val="009F7F54"/>
    <w:rsid w:val="00A0345C"/>
    <w:rsid w:val="00A11A0A"/>
    <w:rsid w:val="00A129A7"/>
    <w:rsid w:val="00A50919"/>
    <w:rsid w:val="00A51CEB"/>
    <w:rsid w:val="00A561E6"/>
    <w:rsid w:val="00A56A57"/>
    <w:rsid w:val="00A747E3"/>
    <w:rsid w:val="00A873AA"/>
    <w:rsid w:val="00A90BDB"/>
    <w:rsid w:val="00AB6539"/>
    <w:rsid w:val="00AC0654"/>
    <w:rsid w:val="00AC688A"/>
    <w:rsid w:val="00AC7B79"/>
    <w:rsid w:val="00AD2AEB"/>
    <w:rsid w:val="00AD2F45"/>
    <w:rsid w:val="00AD6E78"/>
    <w:rsid w:val="00AE2FD8"/>
    <w:rsid w:val="00AE3C23"/>
    <w:rsid w:val="00AF4995"/>
    <w:rsid w:val="00B077AC"/>
    <w:rsid w:val="00B101FE"/>
    <w:rsid w:val="00B4369B"/>
    <w:rsid w:val="00B711E5"/>
    <w:rsid w:val="00B7142D"/>
    <w:rsid w:val="00B74B26"/>
    <w:rsid w:val="00B94ED9"/>
    <w:rsid w:val="00BA005D"/>
    <w:rsid w:val="00BB1288"/>
    <w:rsid w:val="00BB19FE"/>
    <w:rsid w:val="00BB514B"/>
    <w:rsid w:val="00BB67E1"/>
    <w:rsid w:val="00BD4BB9"/>
    <w:rsid w:val="00BD7756"/>
    <w:rsid w:val="00BE70A9"/>
    <w:rsid w:val="00BF1CB6"/>
    <w:rsid w:val="00BF2F26"/>
    <w:rsid w:val="00BF3E1E"/>
    <w:rsid w:val="00C019EA"/>
    <w:rsid w:val="00C02DD1"/>
    <w:rsid w:val="00C0391F"/>
    <w:rsid w:val="00C07E9A"/>
    <w:rsid w:val="00C2485C"/>
    <w:rsid w:val="00C26517"/>
    <w:rsid w:val="00C345DE"/>
    <w:rsid w:val="00C40BA8"/>
    <w:rsid w:val="00C4667D"/>
    <w:rsid w:val="00C507E5"/>
    <w:rsid w:val="00C57032"/>
    <w:rsid w:val="00C5768A"/>
    <w:rsid w:val="00C60282"/>
    <w:rsid w:val="00C62C22"/>
    <w:rsid w:val="00C709EA"/>
    <w:rsid w:val="00C74CBA"/>
    <w:rsid w:val="00C808D1"/>
    <w:rsid w:val="00C848E2"/>
    <w:rsid w:val="00C8542E"/>
    <w:rsid w:val="00C85911"/>
    <w:rsid w:val="00C96953"/>
    <w:rsid w:val="00CA30EE"/>
    <w:rsid w:val="00CA5302"/>
    <w:rsid w:val="00CB0AD2"/>
    <w:rsid w:val="00CC565C"/>
    <w:rsid w:val="00CF0195"/>
    <w:rsid w:val="00CF5303"/>
    <w:rsid w:val="00D0313F"/>
    <w:rsid w:val="00D07923"/>
    <w:rsid w:val="00D131AD"/>
    <w:rsid w:val="00D23072"/>
    <w:rsid w:val="00D234D4"/>
    <w:rsid w:val="00D23CB1"/>
    <w:rsid w:val="00D30C18"/>
    <w:rsid w:val="00D3292B"/>
    <w:rsid w:val="00D344AA"/>
    <w:rsid w:val="00D668C2"/>
    <w:rsid w:val="00D712BE"/>
    <w:rsid w:val="00D71EEC"/>
    <w:rsid w:val="00D82DD7"/>
    <w:rsid w:val="00D942D0"/>
    <w:rsid w:val="00D9651F"/>
    <w:rsid w:val="00D97198"/>
    <w:rsid w:val="00D97243"/>
    <w:rsid w:val="00DC6687"/>
    <w:rsid w:val="00DC704C"/>
    <w:rsid w:val="00DD0C02"/>
    <w:rsid w:val="00DE0F81"/>
    <w:rsid w:val="00DE3372"/>
    <w:rsid w:val="00E01174"/>
    <w:rsid w:val="00E1586C"/>
    <w:rsid w:val="00E2614D"/>
    <w:rsid w:val="00E27FEA"/>
    <w:rsid w:val="00E3219E"/>
    <w:rsid w:val="00E336F2"/>
    <w:rsid w:val="00E351E2"/>
    <w:rsid w:val="00E36F42"/>
    <w:rsid w:val="00E4683E"/>
    <w:rsid w:val="00E46EB4"/>
    <w:rsid w:val="00E525C6"/>
    <w:rsid w:val="00E60DA3"/>
    <w:rsid w:val="00E64F9D"/>
    <w:rsid w:val="00E83319"/>
    <w:rsid w:val="00E84167"/>
    <w:rsid w:val="00E8470F"/>
    <w:rsid w:val="00E90C75"/>
    <w:rsid w:val="00E91CBE"/>
    <w:rsid w:val="00EA1C86"/>
    <w:rsid w:val="00EA254E"/>
    <w:rsid w:val="00EA2559"/>
    <w:rsid w:val="00EB22E8"/>
    <w:rsid w:val="00EB25E7"/>
    <w:rsid w:val="00EB2AFE"/>
    <w:rsid w:val="00EB782C"/>
    <w:rsid w:val="00EC5FF4"/>
    <w:rsid w:val="00ED5F31"/>
    <w:rsid w:val="00EE2045"/>
    <w:rsid w:val="00F04503"/>
    <w:rsid w:val="00F071AC"/>
    <w:rsid w:val="00F110BA"/>
    <w:rsid w:val="00F114A3"/>
    <w:rsid w:val="00F166A0"/>
    <w:rsid w:val="00F1714C"/>
    <w:rsid w:val="00F31D79"/>
    <w:rsid w:val="00F42CF5"/>
    <w:rsid w:val="00F44A16"/>
    <w:rsid w:val="00F61497"/>
    <w:rsid w:val="00F76030"/>
    <w:rsid w:val="00F76CBA"/>
    <w:rsid w:val="00F824AD"/>
    <w:rsid w:val="00F969F8"/>
    <w:rsid w:val="00F96A0F"/>
    <w:rsid w:val="00FA59D2"/>
    <w:rsid w:val="00FB74DE"/>
    <w:rsid w:val="00FC2119"/>
    <w:rsid w:val="00FC6B19"/>
    <w:rsid w:val="00FD5D38"/>
    <w:rsid w:val="00FE62AB"/>
    <w:rsid w:val="00FE6568"/>
    <w:rsid w:val="00FE7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92119A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87B37"/>
  </w:style>
  <w:style w:type="paragraph" w:styleId="1">
    <w:name w:val="heading 1"/>
    <w:basedOn w:val="a"/>
    <w:next w:val="a"/>
    <w:link w:val="10"/>
    <w:uiPriority w:val="9"/>
    <w:qFormat/>
    <w:rsid w:val="00487B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87B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B3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B3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87B3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87B3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87B3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87B3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87B3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87B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uiPriority w:val="9"/>
    <w:rsid w:val="00487B37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30">
    <w:name w:val="標題 3 字元"/>
    <w:basedOn w:val="a0"/>
    <w:link w:val="3"/>
    <w:uiPriority w:val="9"/>
    <w:semiHidden/>
    <w:rsid w:val="00487B37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40">
    <w:name w:val="標題 4 字元"/>
    <w:basedOn w:val="a0"/>
    <w:link w:val="4"/>
    <w:uiPriority w:val="9"/>
    <w:semiHidden/>
    <w:rsid w:val="00487B3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50">
    <w:name w:val="標題 5 字元"/>
    <w:basedOn w:val="a0"/>
    <w:link w:val="5"/>
    <w:uiPriority w:val="9"/>
    <w:semiHidden/>
    <w:rsid w:val="00487B3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487B37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70">
    <w:name w:val="標題 7 字元"/>
    <w:basedOn w:val="a0"/>
    <w:link w:val="7"/>
    <w:uiPriority w:val="9"/>
    <w:semiHidden/>
    <w:rsid w:val="00487B37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80">
    <w:name w:val="標題 8 字元"/>
    <w:basedOn w:val="a0"/>
    <w:link w:val="8"/>
    <w:uiPriority w:val="9"/>
    <w:semiHidden/>
    <w:rsid w:val="00487B3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90">
    <w:name w:val="標題 9 字元"/>
    <w:basedOn w:val="a0"/>
    <w:link w:val="9"/>
    <w:uiPriority w:val="9"/>
    <w:semiHidden/>
    <w:rsid w:val="00487B3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3">
    <w:name w:val="caption"/>
    <w:basedOn w:val="a"/>
    <w:next w:val="a"/>
    <w:uiPriority w:val="35"/>
    <w:unhideWhenUsed/>
    <w:qFormat/>
    <w:rsid w:val="00487B3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487B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a5">
    <w:name w:val="標題 字元"/>
    <w:basedOn w:val="a0"/>
    <w:link w:val="a4"/>
    <w:uiPriority w:val="10"/>
    <w:rsid w:val="00487B3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487B37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a7">
    <w:name w:val="副標題 字元"/>
    <w:basedOn w:val="a0"/>
    <w:link w:val="a6"/>
    <w:uiPriority w:val="11"/>
    <w:rsid w:val="00487B37"/>
    <w:rPr>
      <w:color w:val="5A5A5A" w:themeColor="text1" w:themeTint="A5"/>
      <w:spacing w:val="15"/>
    </w:rPr>
  </w:style>
  <w:style w:type="character" w:styleId="a8">
    <w:name w:val="Strong"/>
    <w:basedOn w:val="a0"/>
    <w:uiPriority w:val="22"/>
    <w:qFormat/>
    <w:rsid w:val="00487B37"/>
    <w:rPr>
      <w:b/>
      <w:bCs/>
      <w:color w:val="auto"/>
    </w:rPr>
  </w:style>
  <w:style w:type="character" w:styleId="a9">
    <w:name w:val="Emphasis"/>
    <w:basedOn w:val="a0"/>
    <w:uiPriority w:val="20"/>
    <w:qFormat/>
    <w:rsid w:val="00487B37"/>
    <w:rPr>
      <w:i/>
      <w:iCs/>
      <w:color w:val="auto"/>
    </w:rPr>
  </w:style>
  <w:style w:type="paragraph" w:styleId="aa">
    <w:name w:val="No Spacing"/>
    <w:uiPriority w:val="1"/>
    <w:qFormat/>
    <w:rsid w:val="00487B37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487B37"/>
    <w:pPr>
      <w:ind w:leftChars="200" w:left="480"/>
    </w:pPr>
  </w:style>
  <w:style w:type="paragraph" w:styleId="ac">
    <w:name w:val="Quote"/>
    <w:basedOn w:val="a"/>
    <w:next w:val="a"/>
    <w:link w:val="ad"/>
    <w:uiPriority w:val="29"/>
    <w:qFormat/>
    <w:rsid w:val="00487B37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ad">
    <w:name w:val="引文 字元"/>
    <w:basedOn w:val="a0"/>
    <w:link w:val="ac"/>
    <w:uiPriority w:val="29"/>
    <w:rsid w:val="00487B37"/>
    <w:rPr>
      <w:i/>
      <w:iCs/>
      <w:color w:val="404040" w:themeColor="text1" w:themeTint="BF"/>
    </w:rPr>
  </w:style>
  <w:style w:type="paragraph" w:styleId="ae">
    <w:name w:val="Intense Quote"/>
    <w:basedOn w:val="a"/>
    <w:next w:val="a"/>
    <w:link w:val="af"/>
    <w:uiPriority w:val="30"/>
    <w:qFormat/>
    <w:rsid w:val="00487B3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">
    <w:name w:val="鮮明引文 字元"/>
    <w:basedOn w:val="a0"/>
    <w:link w:val="ae"/>
    <w:uiPriority w:val="30"/>
    <w:rsid w:val="00487B37"/>
    <w:rPr>
      <w:i/>
      <w:iCs/>
      <w:color w:val="4472C4" w:themeColor="accent1"/>
    </w:rPr>
  </w:style>
  <w:style w:type="character" w:styleId="af0">
    <w:name w:val="Subtle Emphasis"/>
    <w:basedOn w:val="a0"/>
    <w:uiPriority w:val="19"/>
    <w:qFormat/>
    <w:rsid w:val="00487B37"/>
    <w:rPr>
      <w:i/>
      <w:iCs/>
      <w:color w:val="404040" w:themeColor="text1" w:themeTint="BF"/>
    </w:rPr>
  </w:style>
  <w:style w:type="character" w:styleId="af1">
    <w:name w:val="Intense Emphasis"/>
    <w:basedOn w:val="a0"/>
    <w:uiPriority w:val="21"/>
    <w:qFormat/>
    <w:rsid w:val="00487B37"/>
    <w:rPr>
      <w:i/>
      <w:iCs/>
      <w:color w:val="4472C4" w:themeColor="accent1"/>
    </w:rPr>
  </w:style>
  <w:style w:type="character" w:styleId="af2">
    <w:name w:val="Subtle Reference"/>
    <w:basedOn w:val="a0"/>
    <w:uiPriority w:val="31"/>
    <w:qFormat/>
    <w:rsid w:val="00487B37"/>
    <w:rPr>
      <w:smallCaps/>
      <w:color w:val="404040" w:themeColor="text1" w:themeTint="BF"/>
    </w:rPr>
  </w:style>
  <w:style w:type="character" w:styleId="af3">
    <w:name w:val="Intense Reference"/>
    <w:basedOn w:val="a0"/>
    <w:uiPriority w:val="32"/>
    <w:qFormat/>
    <w:rsid w:val="00487B37"/>
    <w:rPr>
      <w:b/>
      <w:bCs/>
      <w:smallCaps/>
      <w:color w:val="4472C4" w:themeColor="accent1"/>
      <w:spacing w:val="5"/>
    </w:rPr>
  </w:style>
  <w:style w:type="character" w:styleId="af4">
    <w:name w:val="Book Title"/>
    <w:basedOn w:val="a0"/>
    <w:uiPriority w:val="33"/>
    <w:qFormat/>
    <w:rsid w:val="00487B37"/>
    <w:rPr>
      <w:b/>
      <w:bCs/>
      <w:i/>
      <w:iCs/>
      <w:spacing w:val="5"/>
    </w:rPr>
  </w:style>
  <w:style w:type="paragraph" w:styleId="af5">
    <w:name w:val="TOC Heading"/>
    <w:basedOn w:val="1"/>
    <w:next w:val="a"/>
    <w:uiPriority w:val="39"/>
    <w:semiHidden/>
    <w:unhideWhenUsed/>
    <w:qFormat/>
    <w:rsid w:val="00487B37"/>
    <w:pPr>
      <w:outlineLvl w:val="9"/>
    </w:pPr>
  </w:style>
  <w:style w:type="paragraph" w:styleId="af6">
    <w:name w:val="header"/>
    <w:basedOn w:val="a"/>
    <w:link w:val="af7"/>
    <w:uiPriority w:val="99"/>
    <w:unhideWhenUsed/>
    <w:rsid w:val="00BF1CB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7">
    <w:name w:val="頁首 字元"/>
    <w:basedOn w:val="a0"/>
    <w:link w:val="af6"/>
    <w:uiPriority w:val="99"/>
    <w:rsid w:val="00BF1CB6"/>
  </w:style>
  <w:style w:type="paragraph" w:styleId="af8">
    <w:name w:val="footer"/>
    <w:basedOn w:val="a"/>
    <w:link w:val="af9"/>
    <w:uiPriority w:val="99"/>
    <w:unhideWhenUsed/>
    <w:rsid w:val="00BF1CB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9">
    <w:name w:val="頁尾 字元"/>
    <w:basedOn w:val="a0"/>
    <w:link w:val="af8"/>
    <w:uiPriority w:val="99"/>
    <w:rsid w:val="00BF1CB6"/>
  </w:style>
  <w:style w:type="table" w:styleId="afa">
    <w:name w:val="Table Grid"/>
    <w:basedOn w:val="a1"/>
    <w:uiPriority w:val="39"/>
    <w:rsid w:val="00BF1C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b">
    <w:name w:val="Placeholder Text"/>
    <w:basedOn w:val="a0"/>
    <w:uiPriority w:val="99"/>
    <w:semiHidden/>
    <w:rsid w:val="00BF2F26"/>
    <w:rPr>
      <w:color w:val="808080"/>
    </w:rPr>
  </w:style>
  <w:style w:type="paragraph" w:styleId="afc">
    <w:name w:val="Balloon Text"/>
    <w:basedOn w:val="a"/>
    <w:link w:val="afd"/>
    <w:uiPriority w:val="99"/>
    <w:semiHidden/>
    <w:unhideWhenUsed/>
    <w:rsid w:val="001816F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d">
    <w:name w:val="註解方塊文字 字元"/>
    <w:basedOn w:val="a0"/>
    <w:link w:val="afc"/>
    <w:uiPriority w:val="99"/>
    <w:semiHidden/>
    <w:rsid w:val="001816FC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87B37"/>
  </w:style>
  <w:style w:type="paragraph" w:styleId="1">
    <w:name w:val="heading 1"/>
    <w:basedOn w:val="a"/>
    <w:next w:val="a"/>
    <w:link w:val="10"/>
    <w:uiPriority w:val="9"/>
    <w:qFormat/>
    <w:rsid w:val="00487B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87B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7B3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7B3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87B3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87B3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87B3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87B3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87B3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487B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uiPriority w:val="9"/>
    <w:rsid w:val="00487B37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30">
    <w:name w:val="標題 3 字元"/>
    <w:basedOn w:val="a0"/>
    <w:link w:val="3"/>
    <w:uiPriority w:val="9"/>
    <w:semiHidden/>
    <w:rsid w:val="00487B37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40">
    <w:name w:val="標題 4 字元"/>
    <w:basedOn w:val="a0"/>
    <w:link w:val="4"/>
    <w:uiPriority w:val="9"/>
    <w:semiHidden/>
    <w:rsid w:val="00487B3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50">
    <w:name w:val="標題 5 字元"/>
    <w:basedOn w:val="a0"/>
    <w:link w:val="5"/>
    <w:uiPriority w:val="9"/>
    <w:semiHidden/>
    <w:rsid w:val="00487B3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487B37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70">
    <w:name w:val="標題 7 字元"/>
    <w:basedOn w:val="a0"/>
    <w:link w:val="7"/>
    <w:uiPriority w:val="9"/>
    <w:semiHidden/>
    <w:rsid w:val="00487B37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80">
    <w:name w:val="標題 8 字元"/>
    <w:basedOn w:val="a0"/>
    <w:link w:val="8"/>
    <w:uiPriority w:val="9"/>
    <w:semiHidden/>
    <w:rsid w:val="00487B37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90">
    <w:name w:val="標題 9 字元"/>
    <w:basedOn w:val="a0"/>
    <w:link w:val="9"/>
    <w:uiPriority w:val="9"/>
    <w:semiHidden/>
    <w:rsid w:val="00487B3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3">
    <w:name w:val="caption"/>
    <w:basedOn w:val="a"/>
    <w:next w:val="a"/>
    <w:uiPriority w:val="35"/>
    <w:unhideWhenUsed/>
    <w:qFormat/>
    <w:rsid w:val="00487B3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487B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a5">
    <w:name w:val="標題 字元"/>
    <w:basedOn w:val="a0"/>
    <w:link w:val="a4"/>
    <w:uiPriority w:val="10"/>
    <w:rsid w:val="00487B3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487B37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a7">
    <w:name w:val="副標題 字元"/>
    <w:basedOn w:val="a0"/>
    <w:link w:val="a6"/>
    <w:uiPriority w:val="11"/>
    <w:rsid w:val="00487B37"/>
    <w:rPr>
      <w:color w:val="5A5A5A" w:themeColor="text1" w:themeTint="A5"/>
      <w:spacing w:val="15"/>
    </w:rPr>
  </w:style>
  <w:style w:type="character" w:styleId="a8">
    <w:name w:val="Strong"/>
    <w:basedOn w:val="a0"/>
    <w:uiPriority w:val="22"/>
    <w:qFormat/>
    <w:rsid w:val="00487B37"/>
    <w:rPr>
      <w:b/>
      <w:bCs/>
      <w:color w:val="auto"/>
    </w:rPr>
  </w:style>
  <w:style w:type="character" w:styleId="a9">
    <w:name w:val="Emphasis"/>
    <w:basedOn w:val="a0"/>
    <w:uiPriority w:val="20"/>
    <w:qFormat/>
    <w:rsid w:val="00487B37"/>
    <w:rPr>
      <w:i/>
      <w:iCs/>
      <w:color w:val="auto"/>
    </w:rPr>
  </w:style>
  <w:style w:type="paragraph" w:styleId="aa">
    <w:name w:val="No Spacing"/>
    <w:uiPriority w:val="1"/>
    <w:qFormat/>
    <w:rsid w:val="00487B37"/>
    <w:pPr>
      <w:spacing w:after="0" w:line="240" w:lineRule="auto"/>
    </w:pPr>
  </w:style>
  <w:style w:type="paragraph" w:styleId="ab">
    <w:name w:val="List Paragraph"/>
    <w:basedOn w:val="a"/>
    <w:uiPriority w:val="34"/>
    <w:qFormat/>
    <w:rsid w:val="00487B37"/>
    <w:pPr>
      <w:ind w:leftChars="200" w:left="480"/>
    </w:pPr>
  </w:style>
  <w:style w:type="paragraph" w:styleId="ac">
    <w:name w:val="Quote"/>
    <w:basedOn w:val="a"/>
    <w:next w:val="a"/>
    <w:link w:val="ad"/>
    <w:uiPriority w:val="29"/>
    <w:qFormat/>
    <w:rsid w:val="00487B37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ad">
    <w:name w:val="引文 字元"/>
    <w:basedOn w:val="a0"/>
    <w:link w:val="ac"/>
    <w:uiPriority w:val="29"/>
    <w:rsid w:val="00487B37"/>
    <w:rPr>
      <w:i/>
      <w:iCs/>
      <w:color w:val="404040" w:themeColor="text1" w:themeTint="BF"/>
    </w:rPr>
  </w:style>
  <w:style w:type="paragraph" w:styleId="ae">
    <w:name w:val="Intense Quote"/>
    <w:basedOn w:val="a"/>
    <w:next w:val="a"/>
    <w:link w:val="af"/>
    <w:uiPriority w:val="30"/>
    <w:qFormat/>
    <w:rsid w:val="00487B3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">
    <w:name w:val="鮮明引文 字元"/>
    <w:basedOn w:val="a0"/>
    <w:link w:val="ae"/>
    <w:uiPriority w:val="30"/>
    <w:rsid w:val="00487B37"/>
    <w:rPr>
      <w:i/>
      <w:iCs/>
      <w:color w:val="4472C4" w:themeColor="accent1"/>
    </w:rPr>
  </w:style>
  <w:style w:type="character" w:styleId="af0">
    <w:name w:val="Subtle Emphasis"/>
    <w:basedOn w:val="a0"/>
    <w:uiPriority w:val="19"/>
    <w:qFormat/>
    <w:rsid w:val="00487B37"/>
    <w:rPr>
      <w:i/>
      <w:iCs/>
      <w:color w:val="404040" w:themeColor="text1" w:themeTint="BF"/>
    </w:rPr>
  </w:style>
  <w:style w:type="character" w:styleId="af1">
    <w:name w:val="Intense Emphasis"/>
    <w:basedOn w:val="a0"/>
    <w:uiPriority w:val="21"/>
    <w:qFormat/>
    <w:rsid w:val="00487B37"/>
    <w:rPr>
      <w:i/>
      <w:iCs/>
      <w:color w:val="4472C4" w:themeColor="accent1"/>
    </w:rPr>
  </w:style>
  <w:style w:type="character" w:styleId="af2">
    <w:name w:val="Subtle Reference"/>
    <w:basedOn w:val="a0"/>
    <w:uiPriority w:val="31"/>
    <w:qFormat/>
    <w:rsid w:val="00487B37"/>
    <w:rPr>
      <w:smallCaps/>
      <w:color w:val="404040" w:themeColor="text1" w:themeTint="BF"/>
    </w:rPr>
  </w:style>
  <w:style w:type="character" w:styleId="af3">
    <w:name w:val="Intense Reference"/>
    <w:basedOn w:val="a0"/>
    <w:uiPriority w:val="32"/>
    <w:qFormat/>
    <w:rsid w:val="00487B37"/>
    <w:rPr>
      <w:b/>
      <w:bCs/>
      <w:smallCaps/>
      <w:color w:val="4472C4" w:themeColor="accent1"/>
      <w:spacing w:val="5"/>
    </w:rPr>
  </w:style>
  <w:style w:type="character" w:styleId="af4">
    <w:name w:val="Book Title"/>
    <w:basedOn w:val="a0"/>
    <w:uiPriority w:val="33"/>
    <w:qFormat/>
    <w:rsid w:val="00487B37"/>
    <w:rPr>
      <w:b/>
      <w:bCs/>
      <w:i/>
      <w:iCs/>
      <w:spacing w:val="5"/>
    </w:rPr>
  </w:style>
  <w:style w:type="paragraph" w:styleId="af5">
    <w:name w:val="TOC Heading"/>
    <w:basedOn w:val="1"/>
    <w:next w:val="a"/>
    <w:uiPriority w:val="39"/>
    <w:semiHidden/>
    <w:unhideWhenUsed/>
    <w:qFormat/>
    <w:rsid w:val="00487B37"/>
    <w:pPr>
      <w:outlineLvl w:val="9"/>
    </w:pPr>
  </w:style>
  <w:style w:type="paragraph" w:styleId="af6">
    <w:name w:val="header"/>
    <w:basedOn w:val="a"/>
    <w:link w:val="af7"/>
    <w:uiPriority w:val="99"/>
    <w:unhideWhenUsed/>
    <w:rsid w:val="00BF1CB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7">
    <w:name w:val="頁首 字元"/>
    <w:basedOn w:val="a0"/>
    <w:link w:val="af6"/>
    <w:uiPriority w:val="99"/>
    <w:rsid w:val="00BF1CB6"/>
  </w:style>
  <w:style w:type="paragraph" w:styleId="af8">
    <w:name w:val="footer"/>
    <w:basedOn w:val="a"/>
    <w:link w:val="af9"/>
    <w:uiPriority w:val="99"/>
    <w:unhideWhenUsed/>
    <w:rsid w:val="00BF1CB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9">
    <w:name w:val="頁尾 字元"/>
    <w:basedOn w:val="a0"/>
    <w:link w:val="af8"/>
    <w:uiPriority w:val="99"/>
    <w:rsid w:val="00BF1CB6"/>
  </w:style>
  <w:style w:type="table" w:styleId="afa">
    <w:name w:val="Table Grid"/>
    <w:basedOn w:val="a1"/>
    <w:uiPriority w:val="39"/>
    <w:rsid w:val="00BF1C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b">
    <w:name w:val="Placeholder Text"/>
    <w:basedOn w:val="a0"/>
    <w:uiPriority w:val="99"/>
    <w:semiHidden/>
    <w:rsid w:val="00BF2F26"/>
    <w:rPr>
      <w:color w:val="808080"/>
    </w:rPr>
  </w:style>
  <w:style w:type="paragraph" w:styleId="afc">
    <w:name w:val="Balloon Text"/>
    <w:basedOn w:val="a"/>
    <w:link w:val="afd"/>
    <w:uiPriority w:val="99"/>
    <w:semiHidden/>
    <w:unhideWhenUsed/>
    <w:rsid w:val="001816F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d">
    <w:name w:val="註解方塊文字 字元"/>
    <w:basedOn w:val="a0"/>
    <w:link w:val="afc"/>
    <w:uiPriority w:val="99"/>
    <w:semiHidden/>
    <w:rsid w:val="001816FC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95</TotalTime>
  <Pages>1</Pages>
  <Words>1086</Words>
  <Characters>619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u-Wei Chou</dc:creator>
  <cp:keywords/>
  <dc:description/>
  <cp:lastModifiedBy>ATI_Harry Chang[詹政剛]</cp:lastModifiedBy>
  <cp:revision>4</cp:revision>
  <cp:lastPrinted>2019-07-30T04:07:00Z</cp:lastPrinted>
  <dcterms:created xsi:type="dcterms:W3CDTF">2019-12-20T01:45:00Z</dcterms:created>
  <dcterms:modified xsi:type="dcterms:W3CDTF">2020-01-08T06:49:00Z</dcterms:modified>
</cp:coreProperties>
</file>